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BF4DF" w14:textId="77777777" w:rsidR="00CC3195" w:rsidRPr="00373541" w:rsidRDefault="00CC3195" w:rsidP="00CC3195">
      <w:pPr>
        <w:spacing w:line="276" w:lineRule="auto"/>
        <w:jc w:val="center"/>
        <w:rPr>
          <w:rFonts w:cs="Times New Roman"/>
          <w:b/>
          <w:bCs/>
          <w:noProof/>
          <w:sz w:val="24"/>
          <w:szCs w:val="24"/>
        </w:rPr>
      </w:pPr>
      <w:r w:rsidRPr="00373541">
        <w:rPr>
          <w:rFonts w:cs="Times New Roman"/>
          <w:b/>
          <w:bCs/>
          <w:noProof/>
          <w:sz w:val="24"/>
          <w:szCs w:val="24"/>
        </w:rPr>
        <w:softHyphen/>
        <w:t xml:space="preserve">EVOLUTION OF  GLACIAL LAKE COCHRANE DURING THE LAST GLACIAL TERMINATION, CENTRAL CHILEAN PATAGONIA (~47°S) </w:t>
      </w:r>
    </w:p>
    <w:p w14:paraId="1A1E0FAB" w14:textId="76EE4E4F" w:rsidR="00CC3195" w:rsidRPr="00FC3BDB" w:rsidRDefault="00CC3195" w:rsidP="00CC3195">
      <w:pPr>
        <w:spacing w:line="276" w:lineRule="auto"/>
        <w:rPr>
          <w:rFonts w:eastAsiaTheme="minorEastAsia" w:cs="Times New Roman"/>
          <w:b/>
          <w:bCs/>
          <w:noProof/>
          <w:szCs w:val="24"/>
          <w:vertAlign w:val="superscript"/>
          <w:lang w:val="es-CL"/>
        </w:rPr>
      </w:pPr>
      <w:r w:rsidRPr="00FC3BDB">
        <w:rPr>
          <w:rFonts w:eastAsiaTheme="minorEastAsia" w:cs="Times New Roman"/>
          <w:b/>
          <w:bCs/>
          <w:noProof/>
          <w:szCs w:val="24"/>
          <w:lang w:val="es-CL"/>
        </w:rPr>
        <w:t>Alicia Vásquez, Valentina Flores-Aqueveque, Esteban Sagredo, Rodrigo Hevia, Rodrigo Villa-Mart</w:t>
      </w:r>
      <w:r>
        <w:rPr>
          <w:rFonts w:eastAsiaTheme="minorEastAsia" w:cs="Times New Roman"/>
          <w:b/>
          <w:bCs/>
          <w:noProof/>
          <w:szCs w:val="24"/>
          <w:lang w:val="es-CL"/>
        </w:rPr>
        <w:t>í</w:t>
      </w:r>
      <w:r w:rsidRPr="00FC3BDB">
        <w:rPr>
          <w:rFonts w:eastAsiaTheme="minorEastAsia" w:cs="Times New Roman"/>
          <w:b/>
          <w:bCs/>
          <w:noProof/>
          <w:szCs w:val="24"/>
          <w:lang w:val="es-CL"/>
        </w:rPr>
        <w:t xml:space="preserve">nez, Patricio </w:t>
      </w:r>
      <w:r>
        <w:rPr>
          <w:rFonts w:eastAsiaTheme="minorEastAsia" w:cs="Times New Roman"/>
          <w:b/>
          <w:bCs/>
          <w:noProof/>
          <w:szCs w:val="24"/>
          <w:lang w:val="es-CL"/>
        </w:rPr>
        <w:t xml:space="preserve">I. </w:t>
      </w:r>
      <w:r w:rsidRPr="00FC3BDB">
        <w:rPr>
          <w:rFonts w:eastAsiaTheme="minorEastAsia" w:cs="Times New Roman"/>
          <w:b/>
          <w:bCs/>
          <w:noProof/>
          <w:szCs w:val="24"/>
          <w:lang w:val="es-CL"/>
        </w:rPr>
        <w:t>Moreno</w:t>
      </w:r>
      <w:r w:rsidR="00157627">
        <w:rPr>
          <w:rFonts w:eastAsiaTheme="minorEastAsia" w:cs="Times New Roman"/>
          <w:b/>
          <w:bCs/>
          <w:noProof/>
          <w:szCs w:val="24"/>
          <w:lang w:val="es-CL"/>
        </w:rPr>
        <w:t>, José L. Antinao</w:t>
      </w:r>
    </w:p>
    <w:p w14:paraId="71712678" w14:textId="7109E61C" w:rsidR="00C40D8B" w:rsidRPr="00060D26" w:rsidRDefault="00CC3195" w:rsidP="00CC3195">
      <w:pPr>
        <w:jc w:val="center"/>
        <w:rPr>
          <w:b/>
          <w:bCs/>
          <w:u w:val="single"/>
        </w:rPr>
      </w:pPr>
      <w:r w:rsidRPr="00060D26">
        <w:rPr>
          <w:b/>
          <w:bCs/>
          <w:u w:val="single"/>
        </w:rPr>
        <w:t>Supplementary material</w:t>
      </w:r>
    </w:p>
    <w:p w14:paraId="23CDAA7F" w14:textId="6AD20463" w:rsidR="00027425" w:rsidRPr="00AA2918" w:rsidRDefault="00027425" w:rsidP="000E2741">
      <w:pPr>
        <w:jc w:val="center"/>
      </w:pPr>
      <w:r w:rsidRPr="00AA2918">
        <w:rPr>
          <w:b/>
          <w:bCs/>
        </w:rPr>
        <w:t>Table S.1</w:t>
      </w:r>
      <w:r w:rsidR="00AA2918" w:rsidRPr="00AA2918">
        <w:t xml:space="preserve">: Recalculated </w:t>
      </w:r>
      <w:r w:rsidR="00AA2918" w:rsidRPr="00AA2918">
        <w:rPr>
          <w:vertAlign w:val="superscript"/>
        </w:rPr>
        <w:t>10</w:t>
      </w:r>
      <w:r w:rsidR="00AA2918" w:rsidRPr="00AA2918">
        <w:t>Be cosmogenic ages</w:t>
      </w:r>
      <w:r w:rsidR="00E15F5F">
        <w:t>.</w:t>
      </w:r>
    </w:p>
    <w:tbl>
      <w:tblPr>
        <w:tblW w:w="9700" w:type="dxa"/>
        <w:tblLook w:val="04A0" w:firstRow="1" w:lastRow="0" w:firstColumn="1" w:lastColumn="0" w:noHBand="0" w:noVBand="1"/>
      </w:tblPr>
      <w:tblGrid>
        <w:gridCol w:w="1020"/>
        <w:gridCol w:w="1060"/>
        <w:gridCol w:w="752"/>
        <w:gridCol w:w="866"/>
        <w:gridCol w:w="819"/>
        <w:gridCol w:w="760"/>
        <w:gridCol w:w="640"/>
        <w:gridCol w:w="700"/>
        <w:gridCol w:w="905"/>
        <w:gridCol w:w="640"/>
        <w:gridCol w:w="1680"/>
      </w:tblGrid>
      <w:tr w:rsidR="00172E4D" w:rsidRPr="00172E4D" w14:paraId="43CE769E" w14:textId="77777777" w:rsidTr="00172E4D">
        <w:trPr>
          <w:trHeight w:val="300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56769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D18D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DAC1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FE7F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2C10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10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07C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calculated age CRONUS v3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0A8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791F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87D3A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B45811" w:rsidRPr="00172E4D" w14:paraId="3C366618" w14:textId="77777777" w:rsidTr="00172E4D">
        <w:trPr>
          <w:trHeight w:val="525"/>
        </w:trPr>
        <w:tc>
          <w:tcPr>
            <w:tcW w:w="10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2A96EE7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t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910762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mple name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7916EA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titud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14F47F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ngitude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988071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vation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285316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 (yr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AC54F2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terr (yr)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E79717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xterr (yr)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403B3B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ithmetic mean (yr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D1204C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±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4E91A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urce</w:t>
            </w:r>
          </w:p>
        </w:tc>
      </w:tr>
      <w:tr w:rsidR="00172E4D" w:rsidRPr="00172E4D" w14:paraId="5466257A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DF789ED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nuco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30F7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C47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29FE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CB55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7C7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7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839E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F84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00F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7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13A1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8EFBF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20B4A89F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DB889D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DED9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12C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0A0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3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74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245B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926C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10A4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39D1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EFCCE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A56F8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493EE01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DB5AB1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38B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6EC1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3B3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3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8BFC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95A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0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7CED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C78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5125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E3EB8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28F6E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3611BB21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A1E752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13C5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5F53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DC7D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4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8D3D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54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A17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22DF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B16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CDC5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16C85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19F802F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144B9E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DAA3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4-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CAA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2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BF4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7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095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786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851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D1B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5E2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9D87D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A2FBB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9897B7A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0569B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52E6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4-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2039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2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11112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57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CBAF5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2F3A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9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1A0CF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70E5A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1EA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CA95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6A0D3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D6704C7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A52CD44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énix I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6A4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0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88C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0ED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D0F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A1C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3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BD3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7DCC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39B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6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44F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4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0EEB5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2EDD267E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2F2B8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765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0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AC0F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0B1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B188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664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E30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6FA8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1B1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9D8B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2497B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20E9904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51A6F8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CAB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0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E90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4CD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4E23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545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4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819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25ED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DE6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39BF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BD08F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341806D1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51116D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59DD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AD8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2C46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5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5768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6A4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0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A658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60BA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9685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5DD86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F055C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04CBAE90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8CA510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2350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568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74B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5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058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6B6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6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D3A5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2FE7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9925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15C1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BF7A8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9B91B4A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4F47BE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2A34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1B3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AB7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556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B0A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7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A98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C372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421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0FF2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09B7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3CF37790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D58D7C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A45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711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8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F32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BB1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848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717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9BA2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5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67FB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8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DA53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B2E9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044C6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9973CE5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33EA3F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B7C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9D0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063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7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0C1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299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61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C727A" w14:textId="65D09836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05AC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6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87C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4832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DB6AA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132E68CF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07FED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7B22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2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96EC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EBE3D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7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0B29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0B5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932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E997F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6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792F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69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D8BA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F29C6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66A0A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293D0333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67798E0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énix II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0B4B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98-7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2E87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F8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4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01D0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5DC2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989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B726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0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8FA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97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45A1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8BB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9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AC5B7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76E6360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4B08CC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EB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98-9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3208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5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48B8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A814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7D1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041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3E8F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5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C31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0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292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BCCE8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30E28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17D0FF2B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0E7450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C74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98-9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CCF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5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950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7E6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78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21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728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A7B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0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4356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D921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06895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A473AA6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7D9DF8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F04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954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ABB8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A0C9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25DD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84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EA0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30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A33A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68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DA7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1D93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7359C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43B72C3E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9A1BD9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D23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1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3E82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D58F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BA67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2B2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839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3DA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4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CECC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66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400A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A04A0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702E9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3FA2F856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5292FD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E66A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1-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63E4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5F6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4B0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50B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910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B21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5B1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9670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B07F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F6D0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FF47562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1DE29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C10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ECFA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2318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264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B09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968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E031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37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9B94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6123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9D95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B8146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35BC7F3B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0481E0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A0F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2-1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220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9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E7C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02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3DF4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8D23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99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C59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46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D34C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81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DB67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D1B7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23353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849C404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B69B98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214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1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C3AD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12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B389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6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6F3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4741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70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15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9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05BC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64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B5F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A81E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964E6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2C439252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0F1B32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71E57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A-03-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DA07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3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2981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5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1FC3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634A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065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EE6F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8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FC56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1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9516A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2BF6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6089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uglass et al. (2006)</w:t>
            </w:r>
          </w:p>
        </w:tc>
      </w:tr>
      <w:tr w:rsidR="00172E4D" w:rsidRPr="00172E4D" w14:paraId="624B58CC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7511FFE" w14:textId="47A0C978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</w:t>
            </w:r>
            <w:r w:rsidR="00DA4B6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í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 Blanco First limi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522B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0F52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1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AE2D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2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D392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59DD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9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84A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4B0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9E3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D5B9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5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7F0E1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743793AD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F9A73E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776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887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5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A26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26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0489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EC5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77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2D31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9EAC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FEB8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0FE2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9A298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2228A635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329552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669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182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8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8EA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35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8674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EB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4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B95A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B7A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697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BD9E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17551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6C1295BD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C7CF7F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1F88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4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9250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08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3EFF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24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A9A3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A4BA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6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5173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77E4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35A1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3A2A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2F3D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3E440BC9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0076ACC" w14:textId="72B11910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R</w:t>
            </w:r>
            <w:r w:rsidR="00DA4B6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í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 Blanco Second limi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8E6C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615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8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122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35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AA5E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A93A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478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9BF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7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A62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1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8D6B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62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45A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571EC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3CEFB8A6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384FBE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BD9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2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EAB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7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DDD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1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99B3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189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409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E851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89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E0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20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9EB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86A8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33DE9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16040D8C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38B981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57CE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2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54A4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57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FBE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1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D5F80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A12D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24989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AA1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5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2F25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sz w:val="16"/>
                <w:szCs w:val="16"/>
              </w:rPr>
              <w:t>173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8CFB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5C27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71923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34B1A604" w14:textId="77777777" w:rsidTr="00172E4D">
        <w:trPr>
          <w:trHeight w:val="450"/>
        </w:trPr>
        <w:tc>
          <w:tcPr>
            <w:tcW w:w="10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8702D" w14:textId="27FB4BDD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</w:t>
            </w:r>
            <w:r w:rsidR="00DA4B6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í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 Blanco Third limi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50A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1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6FC7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684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0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A6B5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087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2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5E21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BDC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2808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7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D9E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7702C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6046EA06" w14:textId="77777777" w:rsidTr="00172E4D">
        <w:trPr>
          <w:trHeight w:val="300"/>
        </w:trPr>
        <w:tc>
          <w:tcPr>
            <w:tcW w:w="10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AC39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F47E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1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6825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0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4505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4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B5E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F56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7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873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A6E6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47B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043F0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0B4AF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48812D5D" w14:textId="77777777" w:rsidTr="00172E4D">
        <w:trPr>
          <w:trHeight w:val="315"/>
        </w:trPr>
        <w:tc>
          <w:tcPr>
            <w:tcW w:w="10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8CC64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E41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2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279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C94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29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C2D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9D9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7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D02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116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3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0461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6CE7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148D6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265A3D3F" w14:textId="77777777" w:rsidTr="00172E4D">
        <w:trPr>
          <w:trHeight w:val="315"/>
        </w:trPr>
        <w:tc>
          <w:tcPr>
            <w:tcW w:w="1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62DB7" w14:textId="5501E9EF" w:rsidR="00172E4D" w:rsidRPr="00172E4D" w:rsidRDefault="00DA4B68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Río Blanco </w:t>
            </w:r>
            <w:r w:rsidR="00172E4D"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inal limit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0492A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21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B145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36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746B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283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F175E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9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46314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36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D80E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8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61CE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5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AF38E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7139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26821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00B6170B" w14:textId="77777777" w:rsidTr="00172E4D">
        <w:trPr>
          <w:trHeight w:val="465"/>
        </w:trPr>
        <w:tc>
          <w:tcPr>
            <w:tcW w:w="10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EC620A" w14:textId="2BFEAC9E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rratic, lake dr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A16C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7-1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81DD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45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E9E3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71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7C81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50C9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24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04FE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0604F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A67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AE07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617AE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in et al. (2010)</w:t>
            </w:r>
          </w:p>
        </w:tc>
      </w:tr>
      <w:tr w:rsidR="00172E4D" w:rsidRPr="00172E4D" w14:paraId="60FE7ED7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49EA9E8" w14:textId="361041D9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</w:t>
            </w:r>
            <w:r w:rsidR="00DA4B68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í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 Elena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09D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L460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C4D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7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FE99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6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FE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FA3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D9B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10D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DA2A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605F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1F7CA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1FAC11D7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E54EC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0D6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L460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462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1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BA7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6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CDA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0AE9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1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6E8E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4D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0ECA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B728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A9303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204D75EC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73526B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C255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L586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2083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154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6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70542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9682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65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FCC5E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0274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0717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CC5E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C2193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15853CD3" w14:textId="77777777" w:rsidTr="00172E4D">
        <w:trPr>
          <w:trHeight w:val="465"/>
        </w:trPr>
        <w:tc>
          <w:tcPr>
            <w:tcW w:w="10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1A1A5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lumna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18A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L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56CB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2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D07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78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094A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39C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8DF4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A72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162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A1B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C5C0E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4405EFE6" w14:textId="77777777" w:rsidTr="00172E4D">
        <w:trPr>
          <w:trHeight w:val="480"/>
        </w:trPr>
        <w:tc>
          <w:tcPr>
            <w:tcW w:w="1020" w:type="dxa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B3043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erro Oportus, erratics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74A5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W2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AB5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09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56B5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209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C5E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5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54E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06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6ED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81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74C8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59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CA4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1EDD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DE1CD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53E54BEC" w14:textId="77777777" w:rsidTr="00172E4D">
        <w:trPr>
          <w:trHeight w:val="300"/>
        </w:trPr>
        <w:tc>
          <w:tcPr>
            <w:tcW w:w="102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32D12B7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3C3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W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92E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0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64CA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2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BCD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9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63B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1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34A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4D38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420D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B90B9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1BD5C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05B6D23C" w14:textId="77777777" w:rsidTr="00172E4D">
        <w:trPr>
          <w:trHeight w:val="300"/>
        </w:trPr>
        <w:tc>
          <w:tcPr>
            <w:tcW w:w="102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1E9E76B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D76D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011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04E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11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9F0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A34E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03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C8CE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9E5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42A7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1B67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DE282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59C93EBC" w14:textId="77777777" w:rsidTr="00172E4D">
        <w:trPr>
          <w:trHeight w:val="315"/>
        </w:trPr>
        <w:tc>
          <w:tcPr>
            <w:tcW w:w="1020" w:type="dxa"/>
            <w:vMerge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vAlign w:val="center"/>
            <w:hideMark/>
          </w:tcPr>
          <w:p w14:paraId="51AC038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AFE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C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B04C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4A4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1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276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BC8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5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0031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2B1C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A791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3DC0A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9D5B6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3C81C7DA" w14:textId="77777777" w:rsidTr="00172E4D">
        <w:trPr>
          <w:trHeight w:val="690"/>
        </w:trPr>
        <w:tc>
          <w:tcPr>
            <w:tcW w:w="102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8789FD8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erro Tamango, erratics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EA5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TCB3</w:t>
            </w:r>
          </w:p>
        </w:tc>
        <w:tc>
          <w:tcPr>
            <w:tcW w:w="7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349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62</w:t>
            </w:r>
          </w:p>
        </w:tc>
        <w:tc>
          <w:tcPr>
            <w:tcW w:w="8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2B59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58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E0E5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1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821C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03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904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D200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834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9AC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A26EC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12993526" w14:textId="77777777" w:rsidTr="00172E4D">
        <w:trPr>
          <w:trHeight w:val="300"/>
        </w:trPr>
        <w:tc>
          <w:tcPr>
            <w:tcW w:w="10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DCC91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A66F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TC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111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5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30E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5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87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6DB0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98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DA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334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B6E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F8DC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5DD3F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0178CB0E" w14:textId="77777777" w:rsidTr="00172E4D">
        <w:trPr>
          <w:trHeight w:val="315"/>
        </w:trPr>
        <w:tc>
          <w:tcPr>
            <w:tcW w:w="102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A98AFC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9CF96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TC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8CB8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2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4484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5DF5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75F6C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0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8918E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CD28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6180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4B63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4EFE2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6A473832" w14:textId="77777777" w:rsidTr="00172E4D">
        <w:trPr>
          <w:trHeight w:val="465"/>
        </w:trPr>
        <w:tc>
          <w:tcPr>
            <w:tcW w:w="10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1283FF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alle Chacabuc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E920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L145-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5B57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2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00D1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0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64252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1CFD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1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F24F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960C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4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03B9A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5BD9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78259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oex et al. (2013)</w:t>
            </w:r>
          </w:p>
        </w:tc>
      </w:tr>
      <w:tr w:rsidR="00172E4D" w:rsidRPr="00172E4D" w14:paraId="34242FA7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943B94B" w14:textId="2E439EB5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ago Bertrand </w:t>
            </w:r>
            <w:r w:rsidR="00B4581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raine 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M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580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C51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A4CC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2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B84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0A5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1BA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B6EB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6FC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6888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3039B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7397F074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B44D66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3461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43A8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5BE3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2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ED2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FC151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77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C0E2C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7B4B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CCFF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1DC8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26766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05BA15F1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6F07918" w14:textId="4DD07A11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ago Bertrand </w:t>
            </w:r>
            <w:r w:rsidR="00B4581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moraine 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BM3 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575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EC68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16E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4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00D5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C7F8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5050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E29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771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6657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EEAEF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73FF3029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EE86F7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8C9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2F1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F46D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43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D9D0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D866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9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A297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55A0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A8C6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A87BF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662F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7EB42110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FE7946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D31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193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7AF0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40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3253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6AD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06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AC1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E8B7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E6C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B9532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E7A51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03E2000E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F65633D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9D01E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15.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E3C6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34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410F1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4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EBE77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C072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5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BB9E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80FC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F3752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34D0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F3E9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2F6849A9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028C599" w14:textId="291411D8" w:rsidR="00172E4D" w:rsidRPr="00172E4D" w:rsidRDefault="00B45811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f lateral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E0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F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021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978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3.16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302F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C80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9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A33F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7935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D6FC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8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6EC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648C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7FF2432A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EDE956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5CB4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F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8A1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3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F8B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3.16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610B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477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8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09E8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E913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9B3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25BC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F18E7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4F73A531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C07925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86565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F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B4B0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3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A3C5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3.16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88AB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DD35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57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2649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8B09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C821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7FE1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B2EE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526B659C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2952F14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smeralda, moraine mound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E9C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47D7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3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F0A7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8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139D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D94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1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43E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C21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F00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435B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5EC2F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17D3FE21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D25FB9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32D67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5A1C4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37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C689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8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693E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3B2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82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1907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0D36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B78B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25A2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69259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33BF0938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AC8FD99" w14:textId="1B43C73B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Plomo</w:t>
            </w:r>
            <w:r w:rsidR="00B4581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5A69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PB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61D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98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9DF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6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032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958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5C3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6AE8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7D5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2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C40E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C2D70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237FB5A9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2D18A9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F06F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PB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A32F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98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1879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6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B9A9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6CB6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17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5616F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B04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0D54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25CB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4B5EC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7F4A132E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568E52A" w14:textId="3B6BE572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Negro</w:t>
            </w:r>
            <w:r w:rsidR="00B4581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751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NM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D94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BA1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78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8FE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3431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5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110C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C38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35AC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8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E4F5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87C98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498DFC06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7CECA3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84A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NM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0E61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D28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78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954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91C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8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CE8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B94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CD3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76FF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70CA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78081716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70A4E6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F295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NM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22A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9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DA63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78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D4D9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65EA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3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989A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3925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2851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8FA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68581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643FF75B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96A91B1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io Chacabuco moraine mound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41708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C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45EA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10BB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9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AF82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71A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0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B78D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F56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3E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4925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8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0E5E2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344312FD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501467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EB2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C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7D3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2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CA6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9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3B13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4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108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CF7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68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6CF9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AA06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D57DA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786CAFB0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C3C562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181F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C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A2AC6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09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BBD71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658D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B8D7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641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E179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CF3F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9512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C3FD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9A8EF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7B4CEFAD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C9CF815" w14:textId="68423B29" w:rsidR="00172E4D" w:rsidRPr="00172E4D" w:rsidRDefault="00B45811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ones morain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6354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34D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74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4127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6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8B8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E4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05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8AB6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9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931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5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8D9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4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A57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E863E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1A279CD2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193B58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A9169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LV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D3E74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747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BB15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67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FDCD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88D8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2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1986C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5206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885D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2E64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0886C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2)</w:t>
            </w:r>
          </w:p>
        </w:tc>
      </w:tr>
      <w:tr w:rsidR="00172E4D" w:rsidRPr="00172E4D" w14:paraId="5321BDE5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CB7E8EC" w14:textId="04A52DB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ago Tranquilo, </w:t>
            </w:r>
            <w:r w:rsidR="00B45811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í</w:t>
            </w: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 Bayo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F8E4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TE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62C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830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75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634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8EF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4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7E8E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EFAB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4117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3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F192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4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1426C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06)</w:t>
            </w:r>
          </w:p>
        </w:tc>
      </w:tr>
      <w:tr w:rsidR="00172E4D" w:rsidRPr="00172E4D" w14:paraId="19BF0B44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7EED3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EDD2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TE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EA6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0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EE3E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759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4D3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F10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50C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F6A1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6C9B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5D3B0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76EF1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06)</w:t>
            </w:r>
          </w:p>
        </w:tc>
      </w:tr>
      <w:tr w:rsidR="00172E4D" w:rsidRPr="00172E4D" w14:paraId="4F520076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11FF53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FEE3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TW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291A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5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0A1C5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10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F092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00B0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33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47CF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ACCA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7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9C9A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F910B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02ED3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06)</w:t>
            </w:r>
          </w:p>
        </w:tc>
      </w:tr>
      <w:tr w:rsidR="00172E4D" w:rsidRPr="00172E4D" w14:paraId="7518EBA1" w14:textId="77777777" w:rsidTr="00172E4D">
        <w:trPr>
          <w:trHeight w:val="690"/>
        </w:trPr>
        <w:tc>
          <w:tcPr>
            <w:tcW w:w="10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7E88749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lto Moraine above 350 m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9ABBE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26A81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A5B4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5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CC17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6795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18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A2EF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969B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9681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0B6005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6F90F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5F4E7A0E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8147D84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lto Moraine below 350 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01EE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3CC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BFF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6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0FFE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6425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6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B11F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0F5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267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277D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CDC5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1A606754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0AD539C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D706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EB68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5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D240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7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CB36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A73F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206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FC1D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D344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1C088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ED58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D1F99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49B62003" w14:textId="77777777" w:rsidTr="00172E4D">
        <w:trPr>
          <w:trHeight w:val="300"/>
        </w:trPr>
        <w:tc>
          <w:tcPr>
            <w:tcW w:w="102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F68BCB5" w14:textId="77777777" w:rsidR="00172E4D" w:rsidRPr="00172E4D" w:rsidRDefault="00172E4D" w:rsidP="00172E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smeralda Moraine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589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0C91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596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34D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1B19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1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8C8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7159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606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36BE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8035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18656373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F6FE63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9FA01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AA5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AB5D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EDD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4AB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2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46D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B4EC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7D2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1C95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3961B0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3E83674C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A4E35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20254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0312B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B4AF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A17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989B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47876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17F1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9408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E76C8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F9F69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7FB78F02" w14:textId="77777777" w:rsidTr="00172E4D">
        <w:trPr>
          <w:trHeight w:val="300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21E94AB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A3797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8309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2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6A864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6E00A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1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C60F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12E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5FF82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0508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5BF7A" w14:textId="77777777" w:rsidR="00172E4D" w:rsidRPr="00172E4D" w:rsidRDefault="00172E4D" w:rsidP="00172E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7F6E4F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  <w:tr w:rsidR="00172E4D" w:rsidRPr="00172E4D" w14:paraId="0FB8DA46" w14:textId="77777777" w:rsidTr="00172E4D">
        <w:trPr>
          <w:trHeight w:val="315"/>
        </w:trPr>
        <w:tc>
          <w:tcPr>
            <w:tcW w:w="102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F6366A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924F8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.15.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2ECA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320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CA180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56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0C6A3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39B17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34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71BCC3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364E5" w14:textId="77777777" w:rsidR="00172E4D" w:rsidRPr="00172E4D" w:rsidRDefault="00172E4D" w:rsidP="00172E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2A026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66AE7E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40E5B2" w14:textId="77777777" w:rsidR="00172E4D" w:rsidRPr="00172E4D" w:rsidRDefault="00172E4D" w:rsidP="00172E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72E4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vies et al. (2018)</w:t>
            </w:r>
          </w:p>
        </w:tc>
      </w:tr>
    </w:tbl>
    <w:p w14:paraId="79BEDA23" w14:textId="3C800930" w:rsidR="00CC3195" w:rsidRDefault="00CC3195"/>
    <w:p w14:paraId="4E5DACA7" w14:textId="77DA6A16" w:rsidR="00291FDE" w:rsidRPr="00AA2918" w:rsidRDefault="00291FDE" w:rsidP="00291FDE">
      <w:pPr>
        <w:jc w:val="center"/>
      </w:pPr>
      <w:r w:rsidRPr="00AA2918">
        <w:rPr>
          <w:b/>
          <w:bCs/>
        </w:rPr>
        <w:t>Table S.</w:t>
      </w:r>
      <w:r>
        <w:rPr>
          <w:b/>
          <w:bCs/>
        </w:rPr>
        <w:t>2</w:t>
      </w:r>
      <w:r w:rsidRPr="00AA2918">
        <w:t>: Recalculated</w:t>
      </w:r>
      <w:r>
        <w:t xml:space="preserve"> radiocarbon</w:t>
      </w:r>
      <w:r w:rsidRPr="00AA2918">
        <w:t xml:space="preserve"> </w:t>
      </w:r>
      <w:r w:rsidR="002E338A">
        <w:t>dates.</w:t>
      </w:r>
    </w:p>
    <w:tbl>
      <w:tblPr>
        <w:tblW w:w="9771" w:type="dxa"/>
        <w:tblLayout w:type="fixed"/>
        <w:tblLook w:val="04A0" w:firstRow="1" w:lastRow="0" w:firstColumn="1" w:lastColumn="0" w:noHBand="0" w:noVBand="1"/>
      </w:tblPr>
      <w:tblGrid>
        <w:gridCol w:w="1095"/>
        <w:gridCol w:w="1140"/>
        <w:gridCol w:w="839"/>
        <w:gridCol w:w="744"/>
        <w:gridCol w:w="567"/>
        <w:gridCol w:w="531"/>
        <w:gridCol w:w="622"/>
        <w:gridCol w:w="400"/>
        <w:gridCol w:w="720"/>
        <w:gridCol w:w="700"/>
        <w:gridCol w:w="922"/>
        <w:gridCol w:w="1491"/>
      </w:tblGrid>
      <w:tr w:rsidR="001B3855" w:rsidRPr="00142ED9" w14:paraId="0EB7AB92" w14:textId="77777777" w:rsidTr="005F296D">
        <w:trPr>
          <w:trHeight w:val="300"/>
        </w:trPr>
        <w:tc>
          <w:tcPr>
            <w:tcW w:w="1095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8834E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63B9B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D9B73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7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56A94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A9AD2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3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64F4F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2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16268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D10CD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42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815B" w14:textId="789CC671" w:rsidR="00142ED9" w:rsidRPr="00142ED9" w:rsidRDefault="00142ED9" w:rsidP="00142ED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SHCal20 (Hogg et al., 2020), </w:t>
            </w:r>
            <w:r w:rsidR="00B032D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</w:t>
            </w: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b 8.2</w:t>
            </w:r>
          </w:p>
        </w:tc>
        <w:tc>
          <w:tcPr>
            <w:tcW w:w="149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FFD2D1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142ED9" w:rsidRPr="00142ED9" w14:paraId="4A433875" w14:textId="77777777" w:rsidTr="005F296D">
        <w:trPr>
          <w:trHeight w:val="705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73DACD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ite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41CCC2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b Code</w:t>
            </w:r>
          </w:p>
        </w:tc>
        <w:tc>
          <w:tcPr>
            <w:tcW w:w="8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FD0233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t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EE4FB2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18319B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v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D7DB36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ength (cm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A586C4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4C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D3ED54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±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E88FDC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wer cal age BP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87D88B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per cal age BP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2F3069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ian probability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0791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urce</w:t>
            </w:r>
          </w:p>
        </w:tc>
      </w:tr>
      <w:tr w:rsidR="005F296D" w:rsidRPr="00142ED9" w14:paraId="5B2229A1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D9C21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nal Estancia Caracole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A65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05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76EB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EE43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7F8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03D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F0AC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5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31B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AAF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9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D69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80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109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67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7741B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493A9D33" w14:textId="77777777" w:rsidTr="005F296D">
        <w:trPr>
          <w:trHeight w:val="69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A3FF3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Cordon Esmerald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F41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0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81F4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3AE9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ED17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BBEB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D94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20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22C8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7E2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0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A833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9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BCE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98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E3E7A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7FAF7D08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AD9BD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Rio Cochrane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AF8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35093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D27D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DD7C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502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A87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8A9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4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B22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455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51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84B5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97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F51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65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9758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65054A1A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5CA1C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El maiten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8261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1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1A6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617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45C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BF3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055A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4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1B60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779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00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C84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1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81F4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31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2434A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788823A7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F8C5D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L. Esmerald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792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1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AB18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95D6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0748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6FE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7E8E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5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F8BF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46B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48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7E4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3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42E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97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6A6A9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578DFA73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CCC71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L. Esmerald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E75E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3509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E44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85A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0258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54B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9BD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97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278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18A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4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D7CA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07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350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71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3565C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1A429477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CDFD7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L. Esmerald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C45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3508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D62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6CA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1743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45B5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E28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80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B2B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5C1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80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CD19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1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075E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18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87EAA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0578FEA7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4653C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Cerro Ataud II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7C14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0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49B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8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E963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D62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875C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B247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57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1D20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31B4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5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55B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8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3EA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0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BF645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69522F61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CE043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Cerro Ataud II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962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3509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510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8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0F4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BDD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603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A43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10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0154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8CC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7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806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121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13F5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93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B7EED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06A91547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F0797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Kettle Hole Cerro Ataud I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0091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0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A3A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5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5434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5C6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E8C1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1378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0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1D5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AD1B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5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C4E4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2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473E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665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BF4AE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14716313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A1EF5B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ttle Hole Cerro Ataud I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302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3509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331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295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B4D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A51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E5F0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0049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5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D743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4DE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99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879C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60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53E6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97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C7F79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54D9E1B5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F28AD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rador Chile Chico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64F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0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AE1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FE8C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1B8C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AF47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0BC2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6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F6FA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003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1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0F29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59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7056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461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1676D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4FA3199A" w14:textId="77777777" w:rsidTr="005F296D">
        <w:trPr>
          <w:trHeight w:val="465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B4C12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ame delta rio neff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04A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7551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674C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B92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9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27E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6596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09CC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7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A9E3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542E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63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9ED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6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3D3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2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5B5FB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49482C63" w14:textId="77777777" w:rsidTr="005F296D">
        <w:trPr>
          <w:trHeight w:val="480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F1A045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nal Caleta Cachorra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607F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A424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CD16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9E5C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11E8B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?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DA21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1611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B79E4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FF69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3CEC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957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1876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9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34811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urner et al. (2005)</w:t>
            </w:r>
          </w:p>
        </w:tc>
      </w:tr>
      <w:tr w:rsidR="005F296D" w:rsidRPr="00142ED9" w14:paraId="552E8588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DBA92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di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6340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CIAMS-13350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70D8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E6F6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6BD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754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60-661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A13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93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1DFC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3466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0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17E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8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F49D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03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1FC0A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nríquez et al. (2017)</w:t>
            </w:r>
          </w:p>
        </w:tc>
      </w:tr>
      <w:tr w:rsidR="005F296D" w:rsidRPr="00142ED9" w14:paraId="6D22F0BD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C59B7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di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9A44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CIAMS-13341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253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DA9D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A58E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6D8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5-706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1211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35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81D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3192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10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908D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31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17B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21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08DD6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nríquez et al. (2017)</w:t>
            </w:r>
          </w:p>
        </w:tc>
      </w:tr>
      <w:tr w:rsidR="005F296D" w:rsidRPr="00142ED9" w14:paraId="2229319B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7A7C9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di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B4E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CIAMS-13341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D968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6AA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1F3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9B0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7-758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66D2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74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620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8F7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FED5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88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3C3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583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BDCB34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nríquez et al. (2017)</w:t>
            </w:r>
          </w:p>
        </w:tc>
      </w:tr>
      <w:tr w:rsidR="005F296D" w:rsidRPr="00142ED9" w14:paraId="73C03ED8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60C52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di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730D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CIAMS-13341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9AE9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7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258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C4B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8E2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5-796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52B3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5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BE4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B4E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335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1A8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866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8D1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66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21CCF2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nríquez et al. (2017)</w:t>
            </w:r>
          </w:p>
        </w:tc>
      </w:tr>
      <w:tr w:rsidR="005F296D" w:rsidRPr="00142ED9" w14:paraId="6604DE25" w14:textId="77777777" w:rsidTr="005F296D">
        <w:trPr>
          <w:trHeight w:val="315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137E9F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Edita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8832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454</w:t>
            </w:r>
          </w:p>
        </w:tc>
        <w:tc>
          <w:tcPr>
            <w:tcW w:w="8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B31E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47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6252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B8EB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F355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95-796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DEDD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02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9795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D1CA2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13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57DE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65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B0BA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298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FB33F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enríquez et al. (2017)</w:t>
            </w:r>
          </w:p>
        </w:tc>
      </w:tr>
      <w:tr w:rsidR="005F296D" w:rsidRPr="00142ED9" w14:paraId="04A63DDD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CB2EB8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C3DA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671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636B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CE3E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6A0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E56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0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AB5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77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9D2F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331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1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63B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675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B74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599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66CBD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078388C7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A0037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4D8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6712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627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890A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2E77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412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B95D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46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F373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F23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17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C462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362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0AE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262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9EDCA5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486D82C4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22DDC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42BC9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6700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92D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0D4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7E0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F52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7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7D9A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62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4A8E4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FD8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486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27E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66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E303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54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CCC9F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63C85AB1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3E7837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695B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596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B89F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B0F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973F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466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094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89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9CF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B39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747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1E91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168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02E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972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07F82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668D27CD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4C26A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745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597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2D7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08A4C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4B7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912F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1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9F45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22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4AB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EE11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72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FE7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950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613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852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71245F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544A13A8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3CD4C3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2F41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598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0B87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17DA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D5F8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5C5C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757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2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4B1C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4B47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988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559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67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83E9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32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46196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7BED7BAF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E1028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BB1F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6711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81DC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90E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6C9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12A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99DA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85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F07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45D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13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55C6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513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898A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94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70294E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6AAFBB58" w14:textId="77777777" w:rsidTr="005F296D">
        <w:trPr>
          <w:trHeight w:val="300"/>
        </w:trPr>
        <w:tc>
          <w:tcPr>
            <w:tcW w:w="109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AEED6C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2406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599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C137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15F3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E33F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A4C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4029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78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501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65F8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06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911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44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045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205</w:t>
            </w:r>
          </w:p>
        </w:tc>
        <w:tc>
          <w:tcPr>
            <w:tcW w:w="14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B757CA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  <w:tr w:rsidR="005F296D" w:rsidRPr="00142ED9" w14:paraId="26756ED6" w14:textId="77777777" w:rsidTr="005F296D">
        <w:trPr>
          <w:trHeight w:val="315"/>
        </w:trPr>
        <w:tc>
          <w:tcPr>
            <w:tcW w:w="109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2B30C70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Augusta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10CF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MS-14460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C19C2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083</w:t>
            </w:r>
          </w:p>
        </w:tc>
        <w:tc>
          <w:tcPr>
            <w:tcW w:w="7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4E4C5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39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9235E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5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1ECA21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D2CE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44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F1713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15CB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58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ABE0D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933</w:t>
            </w:r>
          </w:p>
        </w:tc>
        <w:tc>
          <w:tcPr>
            <w:tcW w:w="9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9C020" w14:textId="77777777" w:rsidR="00142ED9" w:rsidRPr="00142ED9" w:rsidRDefault="00142ED9" w:rsidP="00142E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765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8C8FCD" w14:textId="77777777" w:rsidR="00142ED9" w:rsidRPr="00142ED9" w:rsidRDefault="00142ED9" w:rsidP="00142E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142ED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lla-Martinez et al. (2012)</w:t>
            </w:r>
          </w:p>
        </w:tc>
      </w:tr>
    </w:tbl>
    <w:p w14:paraId="6246002A" w14:textId="7791B18B" w:rsidR="00B11015" w:rsidRDefault="00B11015"/>
    <w:p w14:paraId="7030EA0E" w14:textId="0BC3AE65" w:rsidR="007C73C7" w:rsidRPr="00AA2918" w:rsidRDefault="007C73C7" w:rsidP="007C73C7">
      <w:pPr>
        <w:jc w:val="center"/>
      </w:pPr>
      <w:r w:rsidRPr="00AA2918">
        <w:rPr>
          <w:b/>
          <w:bCs/>
        </w:rPr>
        <w:t>Table S.</w:t>
      </w:r>
      <w:r>
        <w:rPr>
          <w:b/>
          <w:bCs/>
        </w:rPr>
        <w:t>3</w:t>
      </w:r>
      <w:r w:rsidRPr="00AA2918">
        <w:t xml:space="preserve">: </w:t>
      </w:r>
      <w:r>
        <w:t>OSL ages from previous authors.</w:t>
      </w:r>
    </w:p>
    <w:tbl>
      <w:tblPr>
        <w:tblW w:w="9251" w:type="dxa"/>
        <w:tblLook w:val="04A0" w:firstRow="1" w:lastRow="0" w:firstColumn="1" w:lastColumn="0" w:noHBand="0" w:noVBand="1"/>
      </w:tblPr>
      <w:tblGrid>
        <w:gridCol w:w="703"/>
        <w:gridCol w:w="760"/>
        <w:gridCol w:w="820"/>
        <w:gridCol w:w="620"/>
        <w:gridCol w:w="2688"/>
        <w:gridCol w:w="680"/>
        <w:gridCol w:w="580"/>
        <w:gridCol w:w="2400"/>
      </w:tblGrid>
      <w:tr w:rsidR="007574CD" w:rsidRPr="007574CD" w14:paraId="1E653258" w14:textId="77777777" w:rsidTr="007C73C7">
        <w:trPr>
          <w:trHeight w:val="315"/>
        </w:trPr>
        <w:tc>
          <w:tcPr>
            <w:tcW w:w="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C3E27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de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93935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t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D47454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n</w:t>
            </w:r>
          </w:p>
        </w:tc>
        <w:tc>
          <w:tcPr>
            <w:tcW w:w="6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F9EB1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v</w:t>
            </w:r>
          </w:p>
        </w:tc>
        <w:tc>
          <w:tcPr>
            <w:tcW w:w="268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7E6E2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lace/morphology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14C3D" w14:textId="0CC6AA9C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ge</w:t>
            </w:r>
            <w:r w:rsidR="007D6A6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ka</w:t>
            </w:r>
          </w:p>
        </w:tc>
        <w:tc>
          <w:tcPr>
            <w:tcW w:w="5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B6755B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±</w:t>
            </w:r>
          </w:p>
        </w:tc>
        <w:tc>
          <w:tcPr>
            <w:tcW w:w="24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C122EA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uthor</w:t>
            </w:r>
          </w:p>
        </w:tc>
      </w:tr>
      <w:tr w:rsidR="007574CD" w:rsidRPr="007574CD" w14:paraId="76728134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0A73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TH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A543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75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AB9C1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47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06B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F8002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s Tres Hermanos, paleobeach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AB49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F233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A170D6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6481F701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A253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S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71C7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8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D25E0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0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F83C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A0B49" w14:textId="408CCBAB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as Mercedes, </w:t>
            </w:r>
            <w:r w:rsidR="00090A9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eolian</w:t>
            </w: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sand on beach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C22A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8AC8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9EDC9B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6F11853A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D341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CS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420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77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B39B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0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F14B3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1D9A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s Mercedes, paleobeach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E591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D81E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DD68FC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0146C0FE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01AD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C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0A37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99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9494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0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EDF3C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6E919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go Bertrand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937E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62C1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404FEC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2595ECE9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82DA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II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AFFB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5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D370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01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1481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9B35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ío Ibañez, flat surface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EA5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7CEC5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4455E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0FA883D3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E5E3F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II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41D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F23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0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F715C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A060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ío Ibañez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676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B7D0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3D59BE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6536C0C4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F92A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II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48CF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26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796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95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9CA3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809AE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ío Ibañez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84AC7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83B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1EF200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4F8AD9D9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0615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L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162A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35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B2E7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90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3F8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1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3C18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nínsula Levican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5B2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2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D43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B84062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2FDA8090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4498D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MG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67965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44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BE2F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7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0192C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259DF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ahía Murta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6BEB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0125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2BBC10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439579FE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EA7A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D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A462D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6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30FE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24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6E05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7E39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achinal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FEC9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5A0E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B2C0A5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57A01D75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EF72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V02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D104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57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4FC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1.69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8B5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86D1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enemeni Valley, delta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FC874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A03BF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4EAF19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761B4DD6" w14:textId="77777777" w:rsidTr="007C73C7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7075E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SM01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7046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6.63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0013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82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1C02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2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7DB2" w14:textId="21023784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Puente Santa Marta, </w:t>
            </w:r>
            <w:r w:rsidR="00090A93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eolian</w:t>
            </w: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sand on beach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3F438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116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70E559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lasser et al. (2016)</w:t>
            </w:r>
          </w:p>
        </w:tc>
      </w:tr>
      <w:tr w:rsidR="007574CD" w:rsidRPr="007574CD" w14:paraId="47B26BD5" w14:textId="77777777" w:rsidTr="007C73C7">
        <w:trPr>
          <w:trHeight w:val="315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60807" w14:textId="77777777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CL1256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EE9CA2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47.13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BAD25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-72.6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E4A6C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0</w:t>
            </w:r>
          </w:p>
        </w:tc>
        <w:tc>
          <w:tcPr>
            <w:tcW w:w="26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9D858" w14:textId="7C5AB0F0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Loess </w:t>
            </w:r>
            <w:r w:rsidR="0053427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n</w:t>
            </w: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slackwater deposit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D69E7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5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4BD20" w14:textId="77777777" w:rsidR="007574CD" w:rsidRPr="007574CD" w:rsidRDefault="007574CD" w:rsidP="007574C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88585A" w14:textId="230A8D86" w:rsidR="007574CD" w:rsidRPr="007574CD" w:rsidRDefault="007574CD" w:rsidP="007574C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horndycr</w:t>
            </w:r>
            <w:r w:rsidR="0085371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</w:t>
            </w:r>
            <w:r w:rsidRPr="007574C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t et al. (2019)</w:t>
            </w:r>
          </w:p>
        </w:tc>
      </w:tr>
    </w:tbl>
    <w:p w14:paraId="17C93238" w14:textId="1C983F6D" w:rsidR="008260FC" w:rsidRDefault="008260FC"/>
    <w:p w14:paraId="17C5EB1A" w14:textId="6CC286FA" w:rsidR="008260FC" w:rsidRPr="00EC2355" w:rsidRDefault="008260FC">
      <w:pPr>
        <w:rPr>
          <w:b/>
          <w:bCs/>
          <w:u w:val="single"/>
        </w:rPr>
      </w:pPr>
      <w:r w:rsidRPr="00EC2355">
        <w:rPr>
          <w:b/>
          <w:bCs/>
          <w:u w:val="single"/>
        </w:rPr>
        <w:t xml:space="preserve">OSL dating </w:t>
      </w:r>
    </w:p>
    <w:p w14:paraId="1F69D280" w14:textId="77777777" w:rsidR="008B359F" w:rsidRDefault="00D33382" w:rsidP="008B359F">
      <w:pPr>
        <w:keepNext/>
      </w:pPr>
      <w:r>
        <w:rPr>
          <w:noProof/>
        </w:rPr>
        <w:drawing>
          <wp:inline distT="0" distB="0" distL="0" distR="0" wp14:anchorId="6CA11322" wp14:editId="0C3EA177">
            <wp:extent cx="5612130" cy="3057754"/>
            <wp:effectExtent l="0" t="0" r="7620" b="9525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 rotWithShape="1">
                    <a:blip r:embed="rId5"/>
                    <a:srcRect b="19124"/>
                    <a:stretch/>
                  </pic:blipFill>
                  <pic:spPr bwMode="auto">
                    <a:xfrm>
                      <a:off x="0" y="0"/>
                      <a:ext cx="5612130" cy="3057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10E04" w14:textId="3AE070B0" w:rsidR="008260FC" w:rsidRDefault="008B359F" w:rsidP="00A21B93">
      <w:pPr>
        <w:pStyle w:val="Caption"/>
        <w:jc w:val="both"/>
        <w:rPr>
          <w:noProof/>
        </w:rPr>
      </w:pPr>
      <w:r>
        <w:t>Figure S.</w:t>
      </w:r>
      <w:fldSimple w:instr=" SEQ Figure \* ARABIC ">
        <w:r w:rsidR="00FF4886">
          <w:rPr>
            <w:noProof/>
          </w:rPr>
          <w:t>1</w:t>
        </w:r>
      </w:fldSimple>
      <w:r w:rsidR="0001390C">
        <w:rPr>
          <w:noProof/>
        </w:rPr>
        <w:t>.</w:t>
      </w:r>
      <w:r>
        <w:t xml:space="preserve"> Equivalent dose distribution for sample </w:t>
      </w:r>
      <w:r w:rsidR="00DF52EA">
        <w:t>D3.2, Quartz OSL signal.</w:t>
      </w:r>
      <w:r w:rsidR="00E878C3">
        <w:t xml:space="preserve"> A MAM model age with all points (n=40) yields a value of 24 </w:t>
      </w:r>
      <w:r w:rsidR="00E878C3">
        <w:rPr>
          <w:rFonts w:cstheme="minorHAnsi"/>
        </w:rPr>
        <w:t>±</w:t>
      </w:r>
      <w:r w:rsidR="00E878C3">
        <w:t xml:space="preserve"> 3 Gy (overdispersion used=19%). A CAM model (preferred) by </w:t>
      </w:r>
      <w:r w:rsidR="000F0F5B">
        <w:t xml:space="preserve">not considering the highest DE point (i.e, with n=39, shown in plot) yields a value of </w:t>
      </w:r>
      <w:r w:rsidR="00A21B93">
        <w:t xml:space="preserve">42 </w:t>
      </w:r>
      <w:r w:rsidR="00A21B93">
        <w:rPr>
          <w:rFonts w:cstheme="minorHAnsi"/>
        </w:rPr>
        <w:t>± 3 Gy (overdispersion 40%).</w:t>
      </w:r>
    </w:p>
    <w:p w14:paraId="4A986D56" w14:textId="77777777" w:rsidR="007C17DC" w:rsidRDefault="00791A53" w:rsidP="007C17DC">
      <w:pPr>
        <w:keepNext/>
        <w:tabs>
          <w:tab w:val="left" w:pos="1544"/>
        </w:tabs>
      </w:pPr>
      <w:r>
        <w:tab/>
      </w:r>
      <w:r>
        <w:rPr>
          <w:noProof/>
        </w:rPr>
        <w:drawing>
          <wp:inline distT="0" distB="0" distL="0" distR="0" wp14:anchorId="002B4258" wp14:editId="14E8528C">
            <wp:extent cx="5612130" cy="3101645"/>
            <wp:effectExtent l="0" t="0" r="7620" b="381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 rotWithShape="1">
                    <a:blip r:embed="rId6"/>
                    <a:srcRect b="13396"/>
                    <a:stretch/>
                  </pic:blipFill>
                  <pic:spPr bwMode="auto">
                    <a:xfrm>
                      <a:off x="0" y="0"/>
                      <a:ext cx="5612130" cy="3101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47CE84" w14:textId="32F52337" w:rsidR="00791A53" w:rsidRDefault="007C17DC" w:rsidP="007C17DC">
      <w:pPr>
        <w:pStyle w:val="Caption"/>
        <w:rPr>
          <w:rFonts w:cstheme="minorHAnsi"/>
        </w:rPr>
      </w:pPr>
      <w:r>
        <w:t>Figure S.</w:t>
      </w:r>
      <w:fldSimple w:instr=" SEQ Figure \* ARABIC ">
        <w:r w:rsidR="00FF4886">
          <w:rPr>
            <w:noProof/>
          </w:rPr>
          <w:t>2</w:t>
        </w:r>
      </w:fldSimple>
      <w:r w:rsidR="0001390C">
        <w:rPr>
          <w:noProof/>
        </w:rPr>
        <w:t>.</w:t>
      </w:r>
      <w:r>
        <w:t xml:space="preserve"> Equivalent dose distribution for sample D3.1</w:t>
      </w:r>
      <w:r w:rsidR="00AB7AB2">
        <w:t xml:space="preserve">, Quarts OSL signal. A CAM model age with all points (n=11) yields a value of 39 </w:t>
      </w:r>
      <w:r w:rsidR="00AB7AB2">
        <w:rPr>
          <w:rFonts w:cstheme="minorHAnsi"/>
        </w:rPr>
        <w:t>± 3 Gy. Overdispersion obtained=43%.</w:t>
      </w:r>
    </w:p>
    <w:p w14:paraId="04CEB9D5" w14:textId="77777777" w:rsidR="008A6893" w:rsidRPr="008A6893" w:rsidRDefault="008A6893" w:rsidP="008A6893"/>
    <w:p w14:paraId="0CD8C28D" w14:textId="6A22312A" w:rsidR="00493735" w:rsidRDefault="00345B50" w:rsidP="00493735">
      <w:pPr>
        <w:rPr>
          <w:b/>
          <w:bCs/>
          <w:u w:val="single"/>
        </w:rPr>
      </w:pPr>
      <w:r w:rsidRPr="00E858F7">
        <w:rPr>
          <w:b/>
          <w:bCs/>
          <w:u w:val="single"/>
        </w:rPr>
        <w:t>Statistical comparison between A</w:t>
      </w:r>
      <w:r w:rsidR="00CD7A06">
        <w:rPr>
          <w:b/>
          <w:bCs/>
          <w:u w:val="single"/>
        </w:rPr>
        <w:t xml:space="preserve">LOS </w:t>
      </w:r>
      <w:r w:rsidRPr="00E858F7">
        <w:rPr>
          <w:b/>
          <w:bCs/>
          <w:u w:val="single"/>
        </w:rPr>
        <w:t>P</w:t>
      </w:r>
      <w:r w:rsidR="00CD7A06">
        <w:rPr>
          <w:b/>
          <w:bCs/>
          <w:u w:val="single"/>
        </w:rPr>
        <w:t>ALSAR</w:t>
      </w:r>
      <w:r w:rsidRPr="00E858F7">
        <w:rPr>
          <w:b/>
          <w:bCs/>
          <w:u w:val="single"/>
        </w:rPr>
        <w:t xml:space="preserve"> </w:t>
      </w:r>
      <w:r w:rsidR="002D45E4">
        <w:rPr>
          <w:b/>
          <w:bCs/>
          <w:u w:val="single"/>
        </w:rPr>
        <w:t xml:space="preserve">&amp; ASTER G-DEM </w:t>
      </w:r>
      <w:r w:rsidRPr="00E858F7">
        <w:rPr>
          <w:b/>
          <w:bCs/>
          <w:u w:val="single"/>
        </w:rPr>
        <w:t>DEM</w:t>
      </w:r>
      <w:r w:rsidR="002D45E4">
        <w:rPr>
          <w:b/>
          <w:bCs/>
          <w:u w:val="single"/>
        </w:rPr>
        <w:t>s</w:t>
      </w:r>
      <w:r w:rsidRPr="00E858F7">
        <w:rPr>
          <w:b/>
          <w:bCs/>
          <w:u w:val="single"/>
        </w:rPr>
        <w:t xml:space="preserve"> and GNSS data</w:t>
      </w:r>
    </w:p>
    <w:p w14:paraId="2A57C1C4" w14:textId="102E3225" w:rsidR="00CD4209" w:rsidRDefault="00CD4209" w:rsidP="00CD4209">
      <w:pPr>
        <w:jc w:val="center"/>
      </w:pPr>
      <w:r w:rsidRPr="00AA2918">
        <w:rPr>
          <w:b/>
          <w:bCs/>
        </w:rPr>
        <w:t>Table S.</w:t>
      </w:r>
      <w:r>
        <w:rPr>
          <w:b/>
          <w:bCs/>
        </w:rPr>
        <w:t>4</w:t>
      </w:r>
      <w:r w:rsidRPr="00AA2918">
        <w:t xml:space="preserve">: </w:t>
      </w:r>
      <w:r>
        <w:t>GNSS data and the respective A</w:t>
      </w:r>
      <w:r w:rsidR="00CD7A06">
        <w:t xml:space="preserve">LOS </w:t>
      </w:r>
      <w:r>
        <w:t>P</w:t>
      </w:r>
      <w:r w:rsidR="00CD7A06">
        <w:t>ALSAR</w:t>
      </w:r>
      <w:r>
        <w:t xml:space="preserve"> </w:t>
      </w:r>
      <w:r w:rsidR="004E7975">
        <w:t>and ASTER G-</w:t>
      </w:r>
      <w:r>
        <w:t xml:space="preserve">DEM </w:t>
      </w:r>
      <w:r w:rsidR="0008075A">
        <w:t>extracted elevation.</w:t>
      </w:r>
      <w:r w:rsidR="00772252">
        <w:t xml:space="preserve"> The orthogonally transformation is also shown (EGM96 geoid).</w:t>
      </w:r>
    </w:p>
    <w:tbl>
      <w:tblPr>
        <w:tblW w:w="9160" w:type="dxa"/>
        <w:tblLook w:val="04A0" w:firstRow="1" w:lastRow="0" w:firstColumn="1" w:lastColumn="0" w:noHBand="0" w:noVBand="1"/>
      </w:tblPr>
      <w:tblGrid>
        <w:gridCol w:w="880"/>
        <w:gridCol w:w="1001"/>
        <w:gridCol w:w="960"/>
        <w:gridCol w:w="960"/>
        <w:gridCol w:w="960"/>
        <w:gridCol w:w="1020"/>
        <w:gridCol w:w="1020"/>
        <w:gridCol w:w="876"/>
        <w:gridCol w:w="640"/>
        <w:gridCol w:w="940"/>
      </w:tblGrid>
      <w:tr w:rsidR="004E7975" w:rsidRPr="004E7975" w14:paraId="73D51E92" w14:textId="77777777" w:rsidTr="004E7975">
        <w:trPr>
          <w:trHeight w:val="705"/>
        </w:trPr>
        <w:tc>
          <w:tcPr>
            <w:tcW w:w="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DB75EA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EB6E9B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im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A31ACA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rth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6EB8ACD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as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DCCE80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levation m - ASE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8EE9960" w14:textId="09B3FAB5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GM96 geoid</w:t>
            </w:r>
            <w:r w:rsidR="007E4D9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m)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47EFE9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tical accuracy (m)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6F9FDD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orizontal accuracy (m)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7F8BD4E1" w14:textId="2FB67511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P DEM elev</w:t>
            </w:r>
            <w:r w:rsidR="007E4D9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m)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272A949" w14:textId="08D7B06D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ST</w:t>
            </w:r>
            <w: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ER G-DEM</w:t>
            </w:r>
            <w:r w:rsidR="007E4D97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(m)</w:t>
            </w:r>
          </w:p>
        </w:tc>
      </w:tr>
      <w:tr w:rsidR="004E7975" w:rsidRPr="004E7975" w14:paraId="4D883BD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2CB1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500C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20:1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9AB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044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5DE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26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6728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2.7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4F45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.3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FAAF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F9B0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43C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03A9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5</w:t>
            </w:r>
          </w:p>
        </w:tc>
      </w:tr>
      <w:tr w:rsidR="004E7975" w:rsidRPr="004E7975" w14:paraId="1E939C1E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BFD7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D88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21:2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86D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046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7DC5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253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CE79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3.02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CB0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3.58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C82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8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3A1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6D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CBE16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</w:t>
            </w:r>
          </w:p>
        </w:tc>
      </w:tr>
      <w:tr w:rsidR="004E7975" w:rsidRPr="004E7975" w14:paraId="73E42FE5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E11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55E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22:4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EEA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0468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FDAC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24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8C45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8.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1BC8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8.9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C52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E5C8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EF8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14AAA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21</w:t>
            </w:r>
          </w:p>
        </w:tc>
      </w:tr>
      <w:tr w:rsidR="004E7975" w:rsidRPr="004E7975" w14:paraId="645B9FAB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52D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DA6B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2:3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06A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68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34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8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05C0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.37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6C1C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.9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484F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24B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2A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98A0B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8</w:t>
            </w:r>
          </w:p>
        </w:tc>
      </w:tr>
      <w:tr w:rsidR="004E7975" w:rsidRPr="004E7975" w14:paraId="7006A4CE" w14:textId="77777777" w:rsidTr="004E7975">
        <w:trPr>
          <w:trHeight w:val="315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4CB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1FE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3:1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3E50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693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66F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8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6B9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7.50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4EF1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8.0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7CB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F1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42CD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8A45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</w:t>
            </w:r>
          </w:p>
        </w:tc>
      </w:tr>
      <w:tr w:rsidR="004E7975" w:rsidRPr="004E7975" w14:paraId="293EE8C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D59F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23A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3:5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3B05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0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156D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8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6B4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6.6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3F9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7.1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F07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769F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9D78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ADBD2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</w:t>
            </w:r>
          </w:p>
        </w:tc>
      </w:tr>
      <w:tr w:rsidR="004E7975" w:rsidRPr="004E7975" w14:paraId="7A3C25B0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4B8B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F149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5:0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525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0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FF5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7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492B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5.1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FFF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.6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FC5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B6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4387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F7D89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4</w:t>
            </w:r>
          </w:p>
        </w:tc>
      </w:tr>
      <w:tr w:rsidR="004E7975" w:rsidRPr="004E7975" w14:paraId="38B73738" w14:textId="77777777" w:rsidTr="004E7975">
        <w:trPr>
          <w:trHeight w:val="315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ECA3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AFB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6:2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F282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3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3E86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5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7DD3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4.9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1F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.5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A0B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0B9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4D3F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3C19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</w:t>
            </w:r>
          </w:p>
        </w:tc>
      </w:tr>
      <w:tr w:rsidR="004E7975" w:rsidRPr="004E7975" w14:paraId="6B380AB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260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4B2D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49:11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41C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6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DDD9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2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889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1.76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4817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.3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BD4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EB3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E934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C3BD0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</w:t>
            </w:r>
          </w:p>
        </w:tc>
      </w:tr>
      <w:tr w:rsidR="004E7975" w:rsidRPr="004E7975" w14:paraId="22DD016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F6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A52D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50:0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9464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5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8D3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1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B9A7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.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FAF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.4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660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AA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5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644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48973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</w:t>
            </w:r>
          </w:p>
        </w:tc>
      </w:tr>
      <w:tr w:rsidR="004E7975" w:rsidRPr="004E7975" w14:paraId="7FB44D1E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B94A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8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2820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50:4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9C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875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6B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89124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BA49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2.5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6C1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.0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7E08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F46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637A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022E3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</w:t>
            </w:r>
          </w:p>
        </w:tc>
      </w:tr>
      <w:tr w:rsidR="004E7975" w:rsidRPr="004E7975" w14:paraId="5F08C907" w14:textId="77777777" w:rsidTr="004E7975">
        <w:trPr>
          <w:trHeight w:val="315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F873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F51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5:18:19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791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88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96F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47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12A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0.6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DFB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.1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84A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513F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DD4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D755F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</w:t>
            </w:r>
          </w:p>
        </w:tc>
      </w:tr>
      <w:tr w:rsidR="004E7975" w:rsidRPr="004E7975" w14:paraId="1AAD041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008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7BC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50:5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5BF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983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BDB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6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25C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5.08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95D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.6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C8C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450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3824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A8C8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</w:t>
            </w:r>
          </w:p>
        </w:tc>
      </w:tr>
      <w:tr w:rsidR="004E7975" w:rsidRPr="004E7975" w14:paraId="36F86D3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787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071D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51:4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7F5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99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4F0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648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77C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3.8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967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4.4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004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A45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5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9E4E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0E9F0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</w:t>
            </w:r>
          </w:p>
        </w:tc>
      </w:tr>
      <w:tr w:rsidR="004E7975" w:rsidRPr="004E7975" w14:paraId="012D2DA8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D43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1230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52:5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0C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01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6042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4659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9540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2.9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A96C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.54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DCC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B17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2DC6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8E4D0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</w:t>
            </w:r>
          </w:p>
        </w:tc>
      </w:tr>
      <w:tr w:rsidR="004E7975" w:rsidRPr="004E7975" w14:paraId="5BAD5D0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D370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262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47:48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613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387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460B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018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FF5C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0.0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635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0.6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889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6C8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846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AE66D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</w:t>
            </w:r>
          </w:p>
        </w:tc>
      </w:tr>
      <w:tr w:rsidR="004E7975" w:rsidRPr="004E7975" w14:paraId="259613D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354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CD2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48:30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2C56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39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12D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005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94C1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8.2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54B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.8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DC9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B7D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7A2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582BD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9</w:t>
            </w:r>
          </w:p>
        </w:tc>
      </w:tr>
      <w:tr w:rsidR="004E7975" w:rsidRPr="004E7975" w14:paraId="38D95C8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34C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CC02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51:24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4C71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41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7F5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8962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16E6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17.9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ABC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.57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973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C8B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6E2B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352B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</w:t>
            </w:r>
          </w:p>
        </w:tc>
      </w:tr>
      <w:tr w:rsidR="004E7975" w:rsidRPr="004E7975" w14:paraId="5C812C7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326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DD6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59:32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F7F4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41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3805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8869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765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4.6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9639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5.25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E6C4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94A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738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A7F5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1</w:t>
            </w:r>
          </w:p>
        </w:tc>
      </w:tr>
      <w:tr w:rsidR="004E7975" w:rsidRPr="004E7975" w14:paraId="2562C69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31D8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0B78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8:5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CCC8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243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D3E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04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2065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03.3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DA6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.96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793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CC82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6E2A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31BE6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4</w:t>
            </w:r>
          </w:p>
        </w:tc>
      </w:tr>
      <w:tr w:rsidR="004E7975" w:rsidRPr="004E7975" w14:paraId="543F507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7AA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6D8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6:2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96AE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0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6BC6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669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23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.8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1BB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.43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1165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40E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F993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E64DB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</w:t>
            </w:r>
          </w:p>
        </w:tc>
      </w:tr>
      <w:tr w:rsidR="004E7975" w:rsidRPr="004E7975" w14:paraId="3A1CCE90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E1AC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22D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9:3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5C1C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33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7FA4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61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9A2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.5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EA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.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FE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0E74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6348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9960A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</w:t>
            </w:r>
          </w:p>
        </w:tc>
      </w:tr>
      <w:tr w:rsidR="004E7975" w:rsidRPr="004E7975" w14:paraId="5641FF3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4EA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ECBB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30:2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AC35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3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A47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597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3EF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.3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E87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.96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044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4E8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052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90C77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</w:t>
            </w:r>
          </w:p>
        </w:tc>
      </w:tr>
      <w:tr w:rsidR="004E7975" w:rsidRPr="004E7975" w14:paraId="7A946CA1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7F38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B3F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31:27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00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36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965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58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809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.68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FEE4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8.28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4BE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872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7B44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5B9C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7</w:t>
            </w:r>
          </w:p>
        </w:tc>
      </w:tr>
      <w:tr w:rsidR="004E7975" w:rsidRPr="004E7975" w14:paraId="3BF7835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59C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8A90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35:41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8DF1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26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41B2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9947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62E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1.16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6F6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.76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096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5F2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53C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51CB7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1</w:t>
            </w:r>
          </w:p>
        </w:tc>
      </w:tr>
      <w:tr w:rsidR="004E7975" w:rsidRPr="004E7975" w14:paraId="410B6460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D58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9BD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56:1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D56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39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A6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57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1247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.2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D6D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.8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391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D334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903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4ABB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0</w:t>
            </w:r>
          </w:p>
        </w:tc>
      </w:tr>
      <w:tr w:rsidR="004E7975" w:rsidRPr="004E7975" w14:paraId="64B4FE59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68C8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9956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58:1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1DD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344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3B9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602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CC3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.6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50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.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803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1379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4B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7DAF2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</w:t>
            </w:r>
          </w:p>
        </w:tc>
      </w:tr>
      <w:tr w:rsidR="004E7975" w:rsidRPr="004E7975" w14:paraId="6DF83731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E895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268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59:27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BB56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33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C1E5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64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DB1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4.8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93C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.4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7A3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7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A1F1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6D61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21424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</w:t>
            </w:r>
          </w:p>
        </w:tc>
      </w:tr>
      <w:tr w:rsidR="004E7975" w:rsidRPr="004E7975" w14:paraId="57D26FF0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A42B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5B4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02:0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732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286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7A6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697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8AD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.8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80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.40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97A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6377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5FC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85EC9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</w:t>
            </w:r>
          </w:p>
        </w:tc>
      </w:tr>
      <w:tr w:rsidR="004E7975" w:rsidRPr="004E7975" w14:paraId="472356D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398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ED1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05:5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B7F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24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751E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732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EFC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3.91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75A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.51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A95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07C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F5EB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00A0B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</w:t>
            </w:r>
          </w:p>
        </w:tc>
      </w:tr>
      <w:tr w:rsidR="004E7975" w:rsidRPr="004E7975" w14:paraId="71EAB7A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74A5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B324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07:2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F61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23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15C1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79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D8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5.6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160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.2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42B4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C10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E8C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69263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</w:t>
            </w:r>
          </w:p>
        </w:tc>
      </w:tr>
      <w:tr w:rsidR="004E7975" w:rsidRPr="004E7975" w14:paraId="5795FCA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3A48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BD7C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09:5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226D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27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EFD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83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36F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62.79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C23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.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E1A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070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9FC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AA980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</w:t>
            </w:r>
          </w:p>
        </w:tc>
      </w:tr>
      <w:tr w:rsidR="004E7975" w:rsidRPr="004E7975" w14:paraId="592C121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9BB6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5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3AA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19:5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E36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43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4AC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088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74E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.1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3F1C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.72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F1EA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ECA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C7F3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5A319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2</w:t>
            </w:r>
          </w:p>
        </w:tc>
      </w:tr>
      <w:tr w:rsidR="004E7975" w:rsidRPr="004E7975" w14:paraId="48F9F91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DFB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9346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48:4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CA48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6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40C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4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E51A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.11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E70B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.7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23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662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09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929F6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1</w:t>
            </w:r>
          </w:p>
        </w:tc>
      </w:tr>
      <w:tr w:rsidR="004E7975" w:rsidRPr="004E7975" w14:paraId="752F30D1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32C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902A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0:5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8D4F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7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801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6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2DE0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1.1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CA2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.7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BCC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0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78E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43B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7D83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</w:t>
            </w:r>
          </w:p>
        </w:tc>
      </w:tr>
      <w:tr w:rsidR="004E7975" w:rsidRPr="004E7975" w14:paraId="2EA25715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0BBC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E8C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1:4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ECD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9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00C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77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30A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.5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614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3.1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E862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9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5EF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CBB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13DA1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</w:t>
            </w:r>
          </w:p>
        </w:tc>
      </w:tr>
      <w:tr w:rsidR="004E7975" w:rsidRPr="004E7975" w14:paraId="736B56F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995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A13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2:3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38B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10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4CE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79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142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2.1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2A8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2.78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5BA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BF6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3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AB2E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0F062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</w:t>
            </w:r>
          </w:p>
        </w:tc>
      </w:tr>
      <w:tr w:rsidR="004E7975" w:rsidRPr="004E7975" w14:paraId="6B46185E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40B1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1E3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3:4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6DC8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13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329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8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033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50.5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5B5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.1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C51C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E65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43CF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0314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</w:t>
            </w:r>
          </w:p>
        </w:tc>
      </w:tr>
      <w:tr w:rsidR="004E7975" w:rsidRPr="004E7975" w14:paraId="687C5748" w14:textId="77777777" w:rsidTr="007E4D97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B34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8733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4:5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870D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170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2DD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69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3524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.85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7BC0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.4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5B47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7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CAC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880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59A78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</w:t>
            </w:r>
          </w:p>
        </w:tc>
      </w:tr>
      <w:tr w:rsidR="004E7975" w:rsidRPr="004E7975" w14:paraId="45DD1F1D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D476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87FD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6:07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C99D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20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C54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71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8F3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.9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D09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.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C707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B0B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2142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FBF46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</w:t>
            </w:r>
          </w:p>
        </w:tc>
      </w:tr>
      <w:tr w:rsidR="004E7975" w:rsidRPr="004E7975" w14:paraId="5DD39A2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F7ED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0E54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57:5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B37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258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D00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734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C29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9.1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0D1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.7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121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8A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5B05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DA53F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</w:t>
            </w:r>
          </w:p>
        </w:tc>
      </w:tr>
      <w:tr w:rsidR="004E7975" w:rsidRPr="004E7975" w14:paraId="0752750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EE6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5BC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4:01:1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4EA7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302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4874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97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6FF7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8.6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736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9.27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74A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585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502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05EC9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</w:t>
            </w:r>
          </w:p>
        </w:tc>
      </w:tr>
      <w:tr w:rsidR="004E7975" w:rsidRPr="004E7975" w14:paraId="704B1F3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0B0B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0DA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12:3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E05C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40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929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97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6E0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.43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1334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.07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D74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7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C0F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84B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38CB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</w:t>
            </w:r>
          </w:p>
        </w:tc>
      </w:tr>
      <w:tr w:rsidR="004E7975" w:rsidRPr="004E7975" w14:paraId="1287597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E0F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0E5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13:3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336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9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11E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968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545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4.96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22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.6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4E8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FD9D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42C2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9E85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</w:t>
            </w:r>
          </w:p>
        </w:tc>
      </w:tr>
      <w:tr w:rsidR="004E7975" w:rsidRPr="004E7975" w14:paraId="096EB6D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FC4D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E55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14:3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ED7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7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B48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945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1A7B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.3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FD0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.9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43A6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7BA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468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10A3F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6</w:t>
            </w:r>
          </w:p>
        </w:tc>
      </w:tr>
      <w:tr w:rsidR="004E7975" w:rsidRPr="004E7975" w14:paraId="7EBCFEA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8F87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084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16:1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4C4F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37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25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927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D182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5.35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4096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.9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671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2157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E82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AFA7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</w:t>
            </w:r>
          </w:p>
        </w:tc>
      </w:tr>
      <w:tr w:rsidR="004E7975" w:rsidRPr="004E7975" w14:paraId="3D3BD42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252B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C0EA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52:4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AE4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518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CDA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972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B8B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1.4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1D8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2.0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88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4BCD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1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5E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8F58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1</w:t>
            </w:r>
          </w:p>
        </w:tc>
      </w:tr>
      <w:tr w:rsidR="004E7975" w:rsidRPr="004E7975" w14:paraId="5E5E8C1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67C8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47F9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59:2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FAC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3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20E1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4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470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.8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779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.4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B7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1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0A1B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82C7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F96F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</w:tr>
      <w:tr w:rsidR="004E7975" w:rsidRPr="004E7975" w14:paraId="23954624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147D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E14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59:57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A93F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3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C4A2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46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433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.28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2DC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1.91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756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6F52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EA6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3C1F9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</w:tr>
      <w:tr w:rsidR="004E7975" w:rsidRPr="004E7975" w14:paraId="61EC7251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9BD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228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00:27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81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1C5F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5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4E6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3.36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1803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.0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FB46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4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0D7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6689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476B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</w:tr>
      <w:tr w:rsidR="004E7975" w:rsidRPr="004E7975" w14:paraId="435B6EF8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653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D0D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01:0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BAA3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EA7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4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424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1.7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70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.36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219B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653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499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2D63D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</w:tr>
      <w:tr w:rsidR="004E7975" w:rsidRPr="004E7975" w14:paraId="53E92481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E75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379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3:01:4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A7A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22F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42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AE0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62.20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C0A7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.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7A4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0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EA1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E096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BDC8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5</w:t>
            </w:r>
          </w:p>
        </w:tc>
      </w:tr>
      <w:tr w:rsidR="004E7975" w:rsidRPr="004E7975" w14:paraId="4FE11D24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388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D6A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55:4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8F1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5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8D8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19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C57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0.77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5A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.4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696B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86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BE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4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93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80D11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</w:t>
            </w:r>
          </w:p>
        </w:tc>
      </w:tr>
      <w:tr w:rsidR="004E7975" w:rsidRPr="004E7975" w14:paraId="2D81BBF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7CF1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47A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56:39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B8E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6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2CEA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23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ED5F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.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3B49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.7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8D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5F14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F3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0428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1</w:t>
            </w:r>
          </w:p>
        </w:tc>
      </w:tr>
      <w:tr w:rsidR="004E7975" w:rsidRPr="004E7975" w14:paraId="58C1D62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4B78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1130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2:57:2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4BA3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375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417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071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A94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9.13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FF5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9.7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B20F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843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5366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A5B94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7</w:t>
            </w:r>
          </w:p>
        </w:tc>
      </w:tr>
      <w:tr w:rsidR="004E7975" w:rsidRPr="004E7975" w14:paraId="09E5AE9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1453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783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15:10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C8E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1923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17D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003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12EA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.6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6E34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.18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A003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487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6E2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75A9A7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</w:t>
            </w:r>
          </w:p>
        </w:tc>
      </w:tr>
      <w:tr w:rsidR="004E7975" w:rsidRPr="004E7975" w14:paraId="1B20232B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7900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26B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16:1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5A4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194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C26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975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4612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.67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4E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.2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A64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178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5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1B48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770C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</w:t>
            </w:r>
          </w:p>
        </w:tc>
      </w:tr>
      <w:tr w:rsidR="004E7975" w:rsidRPr="004E7975" w14:paraId="2957E07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F4C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323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0:1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E78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19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822F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952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963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6.7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E42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.2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69F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9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CBCC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3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28B5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83D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9</w:t>
            </w:r>
          </w:p>
        </w:tc>
      </w:tr>
      <w:tr w:rsidR="004E7975" w:rsidRPr="004E7975" w14:paraId="11E81A85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7D9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DD87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1:2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5C8B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003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B20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92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4BFA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8.17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99F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.72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F44E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7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32D5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2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E06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B4D1F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</w:t>
            </w:r>
          </w:p>
        </w:tc>
      </w:tr>
      <w:tr w:rsidR="004E7975" w:rsidRPr="004E7975" w14:paraId="792872E5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2AE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F7C9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2:46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5C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034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BB5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89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421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.67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DB3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.2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F68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7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E84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C49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0A60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</w:t>
            </w:r>
          </w:p>
        </w:tc>
      </w:tr>
      <w:tr w:rsidR="004E7975" w:rsidRPr="004E7975" w14:paraId="0A092E2B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A69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EC76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:23:3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4227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044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1E1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884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5ED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7.8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0ACD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8.3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46D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169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1FA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24C0E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7</w:t>
            </w:r>
          </w:p>
        </w:tc>
      </w:tr>
      <w:tr w:rsidR="004E7975" w:rsidRPr="004E7975" w14:paraId="1ED8E9A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CEFB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9C3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3:4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C87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0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E32D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85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1979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.8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066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8.34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282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8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9F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981A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DEAE7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0</w:t>
            </w:r>
          </w:p>
        </w:tc>
      </w:tr>
      <w:tr w:rsidR="004E7975" w:rsidRPr="004E7975" w14:paraId="1CE2C9C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9336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651B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4:3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662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09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A4C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86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3B39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.0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9CA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.63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06B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74FE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183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CDFF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</w:t>
            </w:r>
          </w:p>
        </w:tc>
      </w:tr>
      <w:tr w:rsidR="004E7975" w:rsidRPr="004E7975" w14:paraId="727533D7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BA8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ACF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5:3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D34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EF7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86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06E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.05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5FD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.60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C6B7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2613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017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D9A40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2</w:t>
            </w:r>
          </w:p>
        </w:tc>
      </w:tr>
      <w:tr w:rsidR="004E7975" w:rsidRPr="004E7975" w14:paraId="6D058F1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C6E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756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8:39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834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49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BAF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8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0BDF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.17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783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9.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19FA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F8E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4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A585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BAB6D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59</w:t>
            </w:r>
          </w:p>
        </w:tc>
      </w:tr>
      <w:tr w:rsidR="004E7975" w:rsidRPr="004E7975" w14:paraId="3483EA2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FC45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2D0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36:1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81CD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73FE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1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FB3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.04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9B0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6.5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CA6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1ED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CD1B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B518C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6</w:t>
            </w:r>
          </w:p>
        </w:tc>
      </w:tr>
      <w:tr w:rsidR="004E7975" w:rsidRPr="004E7975" w14:paraId="1780AC1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90A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BBF7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37:18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200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5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66FE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1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0FC2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.9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B70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.45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F38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6D2D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156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26F48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2</w:t>
            </w:r>
          </w:p>
        </w:tc>
      </w:tr>
      <w:tr w:rsidR="004E7975" w:rsidRPr="004E7975" w14:paraId="05489D3E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723F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396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38:0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5A3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3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7FCF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07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0708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.8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2BB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.44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AB26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5E2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E41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1387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</w:t>
            </w:r>
          </w:p>
        </w:tc>
      </w:tr>
      <w:tr w:rsidR="004E7975" w:rsidRPr="004E7975" w14:paraId="25E9FF4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4F92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949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39:35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861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1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8691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607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4626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34.18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16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4.7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DAC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1A99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8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3649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36B5D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24</w:t>
            </w:r>
          </w:p>
        </w:tc>
      </w:tr>
      <w:tr w:rsidR="004E7975" w:rsidRPr="004E7975" w14:paraId="5285CFF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ECE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851C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35:30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55D8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2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142D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06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A45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0.52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3CD9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.07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3CD5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DA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5EA0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DF2B1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</w:t>
            </w:r>
          </w:p>
        </w:tc>
      </w:tr>
      <w:tr w:rsidR="004E7975" w:rsidRPr="004E7975" w14:paraId="7BDB0C92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7840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FF55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37:50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5EC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8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7A1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07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727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.35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0D81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.9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D37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3E97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E3F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99C9A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</w:t>
            </w:r>
          </w:p>
        </w:tc>
      </w:tr>
      <w:tr w:rsidR="004E7975" w:rsidRPr="004E7975" w14:paraId="21B90BB4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E409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9F6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44:56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05A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5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0F6F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143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E1B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3.3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4D21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.9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BA20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2D34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15A7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7835E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5</w:t>
            </w:r>
          </w:p>
        </w:tc>
      </w:tr>
      <w:tr w:rsidR="004E7975" w:rsidRPr="004E7975" w14:paraId="5480AFE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CCF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BC2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46:57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37D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3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808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14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CA3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.9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5D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63.51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C8F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AF90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9C6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CDA0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</w:t>
            </w:r>
          </w:p>
        </w:tc>
      </w:tr>
      <w:tr w:rsidR="004E7975" w:rsidRPr="004E7975" w14:paraId="3DC50E44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849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73D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49:51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9CB6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3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D6B1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189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131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.08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58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.63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305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424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CBB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32827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2</w:t>
            </w:r>
          </w:p>
        </w:tc>
      </w:tr>
      <w:tr w:rsidR="004E7975" w:rsidRPr="004E7975" w14:paraId="69BCEB6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10F2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642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50:59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C26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2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C74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186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49F9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.7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876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2.29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01F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07A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42C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C5724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6</w:t>
            </w:r>
          </w:p>
        </w:tc>
      </w:tr>
      <w:tr w:rsidR="004E7975" w:rsidRPr="004E7975" w14:paraId="014CCB9B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076D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B91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51:59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C74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0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0D3E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18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A6E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1.40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5BF2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.9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808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A5D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416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74A78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81</w:t>
            </w:r>
          </w:p>
        </w:tc>
      </w:tr>
      <w:tr w:rsidR="004E7975" w:rsidRPr="004E7975" w14:paraId="1D305168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BA4B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9FAA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14:28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1FB0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285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879C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993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4F4F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5.72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F64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6.27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4063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5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F842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38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EF5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348DC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6</w:t>
            </w:r>
          </w:p>
        </w:tc>
      </w:tr>
      <w:tr w:rsidR="004E7975" w:rsidRPr="004E7975" w14:paraId="5362769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FC025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B429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25:50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FA4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25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B5A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99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BB54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3.92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6A7C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.47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E891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A8A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914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CCF1B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</w:t>
            </w:r>
          </w:p>
        </w:tc>
      </w:tr>
      <w:tr w:rsidR="004E7975" w:rsidRPr="004E7975" w14:paraId="587E998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48D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211C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27:05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FE9C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22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9C2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0998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DBA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.6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FCB8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5.2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F811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29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805A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B22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4BEF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7</w:t>
            </w:r>
          </w:p>
        </w:tc>
      </w:tr>
      <w:tr w:rsidR="004E7975" w:rsidRPr="004E7975" w14:paraId="6E16F0F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299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8386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28:29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9F0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8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8F68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004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67A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4.12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88B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4.6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468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6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DF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BE30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12822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43</w:t>
            </w:r>
          </w:p>
        </w:tc>
      </w:tr>
      <w:tr w:rsidR="004E7975" w:rsidRPr="004E7975" w14:paraId="4A6ED2DE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4BB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6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86A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30:41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42A2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72134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141C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2100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5AEF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7.65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74F3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.20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68E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3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B4F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36A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BC8B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38</w:t>
            </w:r>
          </w:p>
        </w:tc>
      </w:tr>
      <w:tr w:rsidR="004E7975" w:rsidRPr="004E7975" w14:paraId="244BB3D9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5AB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6CE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58:12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C42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3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A48B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92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51BD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8.4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65F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9.14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5B00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F08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1C83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AB9A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</w:t>
            </w:r>
          </w:p>
        </w:tc>
      </w:tr>
      <w:tr w:rsidR="004E7975" w:rsidRPr="004E7975" w14:paraId="3B99C1B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5C1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59B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59:08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A6A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7E0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91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D4E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7.8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DF13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8.6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A24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225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72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EF7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EEDCC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3</w:t>
            </w:r>
          </w:p>
        </w:tc>
      </w:tr>
      <w:tr w:rsidR="004E7975" w:rsidRPr="004E7975" w14:paraId="1E58BDD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A05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60F4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2:59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529A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BC61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963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BDCD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7.07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E91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.79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28D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76A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C77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CF436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</w:t>
            </w:r>
          </w:p>
        </w:tc>
      </w:tr>
      <w:tr w:rsidR="004E7975" w:rsidRPr="004E7975" w14:paraId="7FC9AFF3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1C78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C191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4:0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C282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47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55A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97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BA9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.93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BCFB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.6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C039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3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3BA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386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B97BA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7</w:t>
            </w:r>
          </w:p>
        </w:tc>
      </w:tr>
      <w:tr w:rsidR="004E7975" w:rsidRPr="004E7975" w14:paraId="37AD73BD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E7E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4EA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46:49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720E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27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565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659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F2CF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.21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BD66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.9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A70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66B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DE1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FDAB9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2</w:t>
            </w:r>
          </w:p>
        </w:tc>
      </w:tr>
      <w:tr w:rsidR="004E7975" w:rsidRPr="004E7975" w14:paraId="20CB525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DB1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315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49:14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3640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3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0DB0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65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E57E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.07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F2F0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.7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1D6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71F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5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45D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8BD73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6</w:t>
            </w:r>
          </w:p>
        </w:tc>
      </w:tr>
      <w:tr w:rsidR="004E7975" w:rsidRPr="004E7975" w14:paraId="635E7CFA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776C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3D5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50:36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AA3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308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3CCA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64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E35B9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2.29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D02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.01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28C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563F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2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9754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A5814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1</w:t>
            </w:r>
          </w:p>
        </w:tc>
      </w:tr>
      <w:tr w:rsidR="004E7975" w:rsidRPr="004E7975" w14:paraId="77A3D6C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7563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266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:48:12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6927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E75D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873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939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43.11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CD86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23.83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6CB6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4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4E15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69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9AA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5BB10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3</w:t>
            </w:r>
          </w:p>
        </w:tc>
      </w:tr>
      <w:tr w:rsidR="004E7975" w:rsidRPr="004E7975" w14:paraId="5F7195DF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4E36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9626D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0:02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F6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85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F18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419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491A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.82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68D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.55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9BF0C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F90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5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D722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85148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</w:t>
            </w:r>
          </w:p>
        </w:tc>
      </w:tr>
      <w:tr w:rsidR="004E7975" w:rsidRPr="004E7975" w14:paraId="285C8FA6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7E9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7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C33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0:4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F6F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119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EBC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19415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6CB7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6.70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7970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7.4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AD7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4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000C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8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95D8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06865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1</w:t>
            </w:r>
          </w:p>
        </w:tc>
      </w:tr>
      <w:tr w:rsidR="004E7975" w:rsidRPr="004E7975" w14:paraId="4A2CFE8D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F973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FC0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19:43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B9DF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9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D0E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8467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6861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.26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2D51A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.87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41D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0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285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3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FA1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B2A9E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</w:t>
            </w:r>
          </w:p>
        </w:tc>
      </w:tr>
      <w:tr w:rsidR="004E7975" w:rsidRPr="004E7975" w14:paraId="321D6CDC" w14:textId="77777777" w:rsidTr="004E7975">
        <w:trPr>
          <w:trHeight w:val="300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35F9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679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0:31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93A9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9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AA2F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8467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A0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.2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DAC8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.88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19C26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529E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5821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97D6E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</w:t>
            </w:r>
          </w:p>
        </w:tc>
      </w:tr>
      <w:tr w:rsidR="004E7975" w:rsidRPr="004E7975" w14:paraId="6F41930E" w14:textId="77777777" w:rsidTr="004E7975">
        <w:trPr>
          <w:trHeight w:val="315"/>
        </w:trPr>
        <w:tc>
          <w:tcPr>
            <w:tcW w:w="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0C30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/24/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E663A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21:04p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A24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765099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24427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08467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5525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3.15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697F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3.76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40D20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9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82BE4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4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8843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845F1D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2</w:t>
            </w:r>
          </w:p>
        </w:tc>
      </w:tr>
      <w:tr w:rsidR="004E7975" w:rsidRPr="004E7975" w14:paraId="7E1E8908" w14:textId="77777777" w:rsidTr="004E7975">
        <w:trPr>
          <w:trHeight w:val="315"/>
        </w:trPr>
        <w:tc>
          <w:tcPr>
            <w:tcW w:w="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B370C7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A635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1499B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31B312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AFABCE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D7BF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7B963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678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006AB" w14:textId="77777777" w:rsidR="004E7975" w:rsidRPr="004E7975" w:rsidRDefault="004E7975" w:rsidP="004E79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68</w:t>
            </w:r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CCA21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31F24" w14:textId="77777777" w:rsidR="004E7975" w:rsidRPr="004E7975" w:rsidRDefault="004E7975" w:rsidP="004E79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4E797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</w:tbl>
    <w:p w14:paraId="0BC5E6F6" w14:textId="77777777" w:rsidR="004E7975" w:rsidRDefault="004E7975" w:rsidP="00CD4209">
      <w:pPr>
        <w:jc w:val="center"/>
      </w:pPr>
    </w:p>
    <w:p w14:paraId="2FD0694C" w14:textId="0FDBC4D8" w:rsidR="00304E7A" w:rsidRDefault="00304E7A" w:rsidP="00304E7A">
      <w:pPr>
        <w:jc w:val="center"/>
      </w:pPr>
      <w:r w:rsidRPr="00AA2918">
        <w:rPr>
          <w:b/>
          <w:bCs/>
        </w:rPr>
        <w:t>Table S.</w:t>
      </w:r>
      <w:r>
        <w:rPr>
          <w:b/>
          <w:bCs/>
        </w:rPr>
        <w:t>5</w:t>
      </w:r>
      <w:r w:rsidRPr="00AA2918">
        <w:t xml:space="preserve">: </w:t>
      </w:r>
      <w:r w:rsidR="00340B46">
        <w:t xml:space="preserve">Statistical parameters </w:t>
      </w:r>
      <w:r w:rsidR="00C80234">
        <w:t xml:space="preserve">between GNSS and </w:t>
      </w:r>
      <w:r w:rsidR="007F2C3E">
        <w:t xml:space="preserve">DEM </w:t>
      </w:r>
      <w:r w:rsidR="00C80234">
        <w:t>elevation data.</w:t>
      </w:r>
    </w:p>
    <w:tbl>
      <w:tblPr>
        <w:tblStyle w:val="TableGridLight"/>
        <w:tblW w:w="6620" w:type="dxa"/>
        <w:jc w:val="center"/>
        <w:tblLook w:val="04A0" w:firstRow="1" w:lastRow="0" w:firstColumn="1" w:lastColumn="0" w:noHBand="0" w:noVBand="1"/>
      </w:tblPr>
      <w:tblGrid>
        <w:gridCol w:w="1860"/>
        <w:gridCol w:w="2380"/>
        <w:gridCol w:w="2380"/>
      </w:tblGrid>
      <w:tr w:rsidR="009F16EE" w:rsidRPr="009F16EE" w14:paraId="1C24F908" w14:textId="77777777" w:rsidTr="009F55B4">
        <w:trPr>
          <w:trHeight w:val="315"/>
          <w:jc w:val="center"/>
        </w:trPr>
        <w:tc>
          <w:tcPr>
            <w:tcW w:w="1860" w:type="dxa"/>
            <w:noWrap/>
            <w:hideMark/>
          </w:tcPr>
          <w:p w14:paraId="6381F9B9" w14:textId="77777777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80" w:type="dxa"/>
            <w:noWrap/>
            <w:hideMark/>
          </w:tcPr>
          <w:p w14:paraId="0C562712" w14:textId="77777777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GNSS / ALOS PALSAR</w:t>
            </w:r>
          </w:p>
        </w:tc>
        <w:tc>
          <w:tcPr>
            <w:tcW w:w="2380" w:type="dxa"/>
            <w:noWrap/>
            <w:hideMark/>
          </w:tcPr>
          <w:p w14:paraId="6025907D" w14:textId="77777777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GNSS / ASTER G-DEM</w:t>
            </w:r>
          </w:p>
        </w:tc>
      </w:tr>
      <w:tr w:rsidR="009F16EE" w:rsidRPr="009F16EE" w14:paraId="108E515E" w14:textId="77777777" w:rsidTr="009F55B4">
        <w:trPr>
          <w:trHeight w:val="300"/>
          <w:jc w:val="center"/>
        </w:trPr>
        <w:tc>
          <w:tcPr>
            <w:tcW w:w="1860" w:type="dxa"/>
            <w:noWrap/>
            <w:hideMark/>
          </w:tcPr>
          <w:p w14:paraId="517277C7" w14:textId="7E50E77E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Correlation coef.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r</w:t>
            </w:r>
          </w:p>
        </w:tc>
        <w:tc>
          <w:tcPr>
            <w:tcW w:w="2380" w:type="dxa"/>
            <w:noWrap/>
            <w:hideMark/>
          </w:tcPr>
          <w:p w14:paraId="2F69FF43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0.999</w:t>
            </w:r>
          </w:p>
        </w:tc>
        <w:tc>
          <w:tcPr>
            <w:tcW w:w="2380" w:type="dxa"/>
            <w:noWrap/>
            <w:hideMark/>
          </w:tcPr>
          <w:p w14:paraId="10726B62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0.997</w:t>
            </w:r>
          </w:p>
        </w:tc>
      </w:tr>
      <w:tr w:rsidR="009F16EE" w:rsidRPr="009F16EE" w14:paraId="55B9EC4D" w14:textId="77777777" w:rsidTr="009F55B4">
        <w:trPr>
          <w:trHeight w:val="300"/>
          <w:jc w:val="center"/>
        </w:trPr>
        <w:tc>
          <w:tcPr>
            <w:tcW w:w="1860" w:type="dxa"/>
            <w:noWrap/>
            <w:hideMark/>
          </w:tcPr>
          <w:p w14:paraId="3ED4308E" w14:textId="15F679A4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Pr="009F16EE"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2380" w:type="dxa"/>
            <w:noWrap/>
            <w:hideMark/>
          </w:tcPr>
          <w:p w14:paraId="6D579445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0.998</w:t>
            </w:r>
          </w:p>
        </w:tc>
        <w:tc>
          <w:tcPr>
            <w:tcW w:w="2380" w:type="dxa"/>
            <w:noWrap/>
            <w:hideMark/>
          </w:tcPr>
          <w:p w14:paraId="53E00F5B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0.993</w:t>
            </w:r>
          </w:p>
        </w:tc>
      </w:tr>
      <w:tr w:rsidR="009F16EE" w:rsidRPr="009F16EE" w14:paraId="2E3E51C3" w14:textId="77777777" w:rsidTr="009F55B4">
        <w:trPr>
          <w:trHeight w:val="315"/>
          <w:jc w:val="center"/>
        </w:trPr>
        <w:tc>
          <w:tcPr>
            <w:tcW w:w="1860" w:type="dxa"/>
            <w:noWrap/>
            <w:hideMark/>
          </w:tcPr>
          <w:p w14:paraId="58AB226F" w14:textId="77777777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Bias</w:t>
            </w:r>
          </w:p>
        </w:tc>
        <w:tc>
          <w:tcPr>
            <w:tcW w:w="2380" w:type="dxa"/>
            <w:noWrap/>
            <w:hideMark/>
          </w:tcPr>
          <w:p w14:paraId="3854DBB5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-6.490</w:t>
            </w:r>
          </w:p>
        </w:tc>
        <w:tc>
          <w:tcPr>
            <w:tcW w:w="2380" w:type="dxa"/>
            <w:noWrap/>
            <w:hideMark/>
          </w:tcPr>
          <w:p w14:paraId="2A7D915C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-6.376</w:t>
            </w:r>
          </w:p>
        </w:tc>
      </w:tr>
      <w:tr w:rsidR="009F16EE" w:rsidRPr="009F16EE" w14:paraId="69EF9DC6" w14:textId="77777777" w:rsidTr="009F55B4">
        <w:trPr>
          <w:trHeight w:val="315"/>
          <w:jc w:val="center"/>
        </w:trPr>
        <w:tc>
          <w:tcPr>
            <w:tcW w:w="1860" w:type="dxa"/>
            <w:noWrap/>
            <w:hideMark/>
          </w:tcPr>
          <w:p w14:paraId="27D3696D" w14:textId="77777777" w:rsidR="009F16EE" w:rsidRPr="009F16EE" w:rsidRDefault="009F16EE" w:rsidP="009F16EE">
            <w:pPr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  <w:tc>
          <w:tcPr>
            <w:tcW w:w="2380" w:type="dxa"/>
            <w:noWrap/>
            <w:hideMark/>
          </w:tcPr>
          <w:p w14:paraId="74804E4A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7.940</w:t>
            </w:r>
          </w:p>
        </w:tc>
        <w:tc>
          <w:tcPr>
            <w:tcW w:w="2380" w:type="dxa"/>
            <w:noWrap/>
            <w:hideMark/>
          </w:tcPr>
          <w:p w14:paraId="794868F6" w14:textId="77777777" w:rsidR="009F16EE" w:rsidRPr="009F16EE" w:rsidRDefault="009F16EE" w:rsidP="009F16E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16EE">
              <w:rPr>
                <w:rFonts w:ascii="Calibri" w:eastAsia="Times New Roman" w:hAnsi="Calibri" w:cs="Calibri"/>
                <w:color w:val="000000"/>
              </w:rPr>
              <w:t>10.179</w:t>
            </w:r>
          </w:p>
        </w:tc>
      </w:tr>
    </w:tbl>
    <w:p w14:paraId="05CD0800" w14:textId="77777777" w:rsidR="000A03FB" w:rsidRPr="00AA2918" w:rsidRDefault="000A03FB" w:rsidP="00304E7A">
      <w:pPr>
        <w:jc w:val="center"/>
      </w:pPr>
    </w:p>
    <w:p w14:paraId="355DA01D" w14:textId="77777777" w:rsidR="00DD3541" w:rsidRDefault="001F7B72" w:rsidP="00733B2F">
      <w:pPr>
        <w:keepNext/>
        <w:jc w:val="center"/>
      </w:pPr>
      <w:r>
        <w:rPr>
          <w:noProof/>
        </w:rPr>
        <w:drawing>
          <wp:inline distT="0" distB="0" distL="0" distR="0" wp14:anchorId="294C64DF" wp14:editId="72069B01">
            <wp:extent cx="4572000" cy="272415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73709B7-5B57-4165-B778-A3AD7D3E28B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7FB4300" w14:textId="0741AAEC" w:rsidR="001F7B72" w:rsidRDefault="00DD3541" w:rsidP="00BE4ACA">
      <w:pPr>
        <w:pStyle w:val="Caption"/>
        <w:jc w:val="center"/>
      </w:pPr>
      <w:r>
        <w:t>Figure S.</w:t>
      </w:r>
      <w:r w:rsidR="004377F3">
        <w:fldChar w:fldCharType="begin"/>
      </w:r>
      <w:r w:rsidR="004377F3">
        <w:instrText xml:space="preserve"> SEQ Figure \* ARABIC </w:instrText>
      </w:r>
      <w:r w:rsidR="004377F3">
        <w:fldChar w:fldCharType="separate"/>
      </w:r>
      <w:r w:rsidR="00FF4886">
        <w:rPr>
          <w:noProof/>
        </w:rPr>
        <w:t>3</w:t>
      </w:r>
      <w:r w:rsidR="004377F3">
        <w:rPr>
          <w:noProof/>
        </w:rPr>
        <w:fldChar w:fldCharType="end"/>
      </w:r>
      <w:r w:rsidR="00365A15">
        <w:rPr>
          <w:noProof/>
        </w:rPr>
        <w:t>.</w:t>
      </w:r>
      <w:r w:rsidR="00733B2F">
        <w:t xml:space="preserve">  </w:t>
      </w:r>
      <w:r w:rsidR="00BE4ACA">
        <w:t>Correlation diagram between GNSS and A</w:t>
      </w:r>
      <w:r w:rsidR="00BE6A82">
        <w:t xml:space="preserve">LOS </w:t>
      </w:r>
      <w:r w:rsidR="00BE4ACA">
        <w:t>P</w:t>
      </w:r>
      <w:r w:rsidR="00BE6A82">
        <w:t>ALSAR</w:t>
      </w:r>
      <w:r w:rsidR="00BE4ACA">
        <w:t xml:space="preserve"> DEM elevation data.</w:t>
      </w:r>
    </w:p>
    <w:p w14:paraId="23E82AE9" w14:textId="77777777" w:rsidR="00365A15" w:rsidRDefault="00365A15" w:rsidP="00365A1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907EFB7" wp14:editId="7C0C2AF4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A6E162FF-75C6-43E4-BF37-671134E905A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6A8D825" w14:textId="5EC234B8" w:rsidR="00945D20" w:rsidRDefault="00365A15" w:rsidP="00365A15">
      <w:pPr>
        <w:pStyle w:val="Caption"/>
        <w:jc w:val="center"/>
      </w:pPr>
      <w:r>
        <w:t xml:space="preserve">Figure S.4. </w:t>
      </w:r>
      <w:r w:rsidR="00BE6A82">
        <w:t>Correlation diagram between GNSS and ASTER G-DEM elevation data.</w:t>
      </w:r>
    </w:p>
    <w:p w14:paraId="157339B8" w14:textId="77777777" w:rsidR="00FF4886" w:rsidRDefault="00FF4886" w:rsidP="00FF4886">
      <w:pPr>
        <w:keepNext/>
      </w:pPr>
      <w:r>
        <w:rPr>
          <w:noProof/>
        </w:rPr>
        <w:drawing>
          <wp:inline distT="0" distB="0" distL="0" distR="0" wp14:anchorId="70A30CE4" wp14:editId="0649FEDD">
            <wp:extent cx="5612130" cy="4624705"/>
            <wp:effectExtent l="0" t="0" r="7620" b="4445"/>
            <wp:docPr id="4" name="Picture 4" descr="A picture containing text,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mountai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6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DCF42" w14:textId="05357C4B" w:rsidR="00FF4886" w:rsidRPr="0002744B" w:rsidRDefault="00FF4886" w:rsidP="00FF4886">
      <w:pPr>
        <w:pStyle w:val="Caption"/>
        <w:rPr>
          <w:rFonts w:cstheme="minorHAnsi"/>
        </w:rPr>
      </w:pPr>
      <w:r>
        <w:t xml:space="preserve">Figure S.5. </w:t>
      </w:r>
      <w:r w:rsidR="006807C7" w:rsidRPr="0002744B">
        <w:t>Hillshade maps (</w:t>
      </w:r>
      <w:r w:rsidR="005E59B3" w:rsidRPr="0002744B">
        <w:t>top</w:t>
      </w:r>
      <w:r w:rsidR="006807C7" w:rsidRPr="0002744B">
        <w:t xml:space="preserve"> </w:t>
      </w:r>
      <w:r w:rsidR="006807C7" w:rsidRPr="0002744B">
        <w:rPr>
          <w:rFonts w:cstheme="minorHAnsi"/>
        </w:rPr>
        <w:t xml:space="preserve">panels) and </w:t>
      </w:r>
      <w:r w:rsidR="00E01187" w:rsidRPr="0002744B">
        <w:rPr>
          <w:rFonts w:cstheme="minorHAnsi"/>
          <w:shd w:val="clear" w:color="auto" w:fill="FFFFFF"/>
        </w:rPr>
        <w:t>Terrain Ruggedness </w:t>
      </w:r>
      <w:r w:rsidR="00E01187" w:rsidRPr="0002744B">
        <w:rPr>
          <w:rStyle w:val="Emphasis"/>
          <w:rFonts w:cstheme="minorHAnsi"/>
          <w:i/>
          <w:iCs/>
          <w:shd w:val="clear" w:color="auto" w:fill="FFFFFF"/>
        </w:rPr>
        <w:t>Index</w:t>
      </w:r>
      <w:r w:rsidR="00E01187" w:rsidRPr="0002744B">
        <w:rPr>
          <w:rFonts w:cstheme="minorHAnsi"/>
          <w:shd w:val="clear" w:color="auto" w:fill="FFFFFF"/>
        </w:rPr>
        <w:t> (TRI)</w:t>
      </w:r>
      <w:r w:rsidR="005E59B3" w:rsidRPr="0002744B">
        <w:rPr>
          <w:rFonts w:cstheme="minorHAnsi"/>
          <w:shd w:val="clear" w:color="auto" w:fill="FFFFFF"/>
        </w:rPr>
        <w:t xml:space="preserve"> (bottom panels) of ALOS PALSAR (left) and ASTER G-DEM</w:t>
      </w:r>
      <w:r w:rsidR="007A76B1" w:rsidRPr="0002744B">
        <w:rPr>
          <w:rFonts w:cstheme="minorHAnsi"/>
          <w:shd w:val="clear" w:color="auto" w:fill="FFFFFF"/>
        </w:rPr>
        <w:t xml:space="preserve"> (right) Dems</w:t>
      </w:r>
      <w:r w:rsidR="00685D77" w:rsidRPr="0002744B">
        <w:rPr>
          <w:rFonts w:cstheme="minorHAnsi"/>
          <w:shd w:val="clear" w:color="auto" w:fill="FFFFFF"/>
        </w:rPr>
        <w:t xml:space="preserve"> in Dos Arroyos sector.</w:t>
      </w:r>
    </w:p>
    <w:p w14:paraId="20E1E947" w14:textId="41FC10FC" w:rsidR="004C3CAE" w:rsidRDefault="007C740C" w:rsidP="004C3CAE">
      <w:pPr>
        <w:keepNext/>
      </w:pPr>
      <w:r>
        <w:rPr>
          <w:noProof/>
        </w:rPr>
        <w:lastRenderedPageBreak/>
        <w:drawing>
          <wp:inline distT="0" distB="0" distL="0" distR="0" wp14:anchorId="3220954C" wp14:editId="3902430C">
            <wp:extent cx="2744982" cy="7997588"/>
            <wp:effectExtent l="0" t="0" r="0" b="3810"/>
            <wp:docPr id="9" name="Picture 9" descr="A picture containing text, device, measuring st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device, measuring sti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028" cy="800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3642C" w14:textId="3D50FD22" w:rsidR="00EF1F09" w:rsidRDefault="004C3CAE" w:rsidP="004C3CAE">
      <w:pPr>
        <w:pStyle w:val="Caption"/>
        <w:rPr>
          <w:noProof/>
        </w:rPr>
      </w:pPr>
      <w:r>
        <w:t>Figure S.</w:t>
      </w:r>
      <w:r w:rsidR="007C380E">
        <w:t>6</w:t>
      </w:r>
      <w:r w:rsidR="00D94745">
        <w:rPr>
          <w:noProof/>
        </w:rPr>
        <w:t xml:space="preserve">. </w:t>
      </w:r>
      <w:r w:rsidR="00381DF5">
        <w:rPr>
          <w:noProof/>
        </w:rPr>
        <w:t xml:space="preserve">Stratigraphic column of </w:t>
      </w:r>
      <w:r w:rsidR="00D94745">
        <w:rPr>
          <w:noProof/>
        </w:rPr>
        <w:t>Lago Maldonado</w:t>
      </w:r>
      <w:r w:rsidR="004059F3">
        <w:rPr>
          <w:noProof/>
        </w:rPr>
        <w:t xml:space="preserve">, </w:t>
      </w:r>
      <w:r w:rsidR="00700D7D">
        <w:rPr>
          <w:noProof/>
        </w:rPr>
        <w:t>S</w:t>
      </w:r>
      <w:r w:rsidR="004059F3">
        <w:rPr>
          <w:noProof/>
        </w:rPr>
        <w:t>erie</w:t>
      </w:r>
      <w:r w:rsidR="008566E9">
        <w:rPr>
          <w:noProof/>
        </w:rPr>
        <w:t>s</w:t>
      </w:r>
      <w:r w:rsidR="004059F3">
        <w:rPr>
          <w:noProof/>
        </w:rPr>
        <w:t xml:space="preserve"> PC0904</w:t>
      </w:r>
      <w:r w:rsidR="00D273AC">
        <w:rPr>
          <w:noProof/>
        </w:rPr>
        <w:t>A.</w:t>
      </w:r>
    </w:p>
    <w:p w14:paraId="6FDEFE74" w14:textId="715C48F0" w:rsidR="00633806" w:rsidRDefault="00633806" w:rsidP="00633806"/>
    <w:p w14:paraId="7C670D2E" w14:textId="1871906E" w:rsidR="00633806" w:rsidRDefault="00633806" w:rsidP="00633806"/>
    <w:p w14:paraId="4FF60F16" w14:textId="31941C4A" w:rsidR="003F7BCE" w:rsidRDefault="00A85519" w:rsidP="003F7BCE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64E98CE2" wp14:editId="11DC4866">
            <wp:extent cx="5612130" cy="3282315"/>
            <wp:effectExtent l="0" t="0" r="7620" b="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28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C3DF2" w14:textId="1F360C6A" w:rsidR="003F7BCE" w:rsidRPr="003F7BCE" w:rsidRDefault="003F7BCE" w:rsidP="003F7BCE">
      <w:pPr>
        <w:tabs>
          <w:tab w:val="left" w:pos="3736"/>
        </w:tabs>
        <w:spacing w:line="240" w:lineRule="auto"/>
        <w:jc w:val="both"/>
        <w:rPr>
          <w:i/>
          <w:iCs/>
          <w:noProof/>
          <w:color w:val="44546A" w:themeColor="text2"/>
          <w:sz w:val="18"/>
          <w:szCs w:val="18"/>
        </w:rPr>
      </w:pPr>
      <w:r w:rsidRPr="003F7BCE">
        <w:rPr>
          <w:i/>
          <w:iCs/>
          <w:color w:val="44546A" w:themeColor="text2"/>
          <w:sz w:val="18"/>
          <w:szCs w:val="18"/>
        </w:rPr>
        <w:t>Figure S.</w:t>
      </w:r>
      <w:r w:rsidR="007C380E">
        <w:rPr>
          <w:i/>
          <w:iCs/>
          <w:color w:val="44546A" w:themeColor="text2"/>
          <w:sz w:val="18"/>
          <w:szCs w:val="18"/>
        </w:rPr>
        <w:t>7</w:t>
      </w:r>
      <w:r w:rsidR="0001390C">
        <w:rPr>
          <w:i/>
          <w:iCs/>
          <w:color w:val="44546A" w:themeColor="text2"/>
          <w:sz w:val="18"/>
          <w:szCs w:val="18"/>
        </w:rPr>
        <w:t>.</w:t>
      </w:r>
      <w:r w:rsidRPr="003F7BCE">
        <w:rPr>
          <w:i/>
          <w:iCs/>
          <w:color w:val="44546A" w:themeColor="text2"/>
          <w:sz w:val="18"/>
          <w:szCs w:val="18"/>
        </w:rPr>
        <w:t xml:space="preserve"> Sectors with field-based GNSS measurements, descriptions, </w:t>
      </w:r>
      <w:r w:rsidRPr="00231791">
        <w:rPr>
          <w:color w:val="44546A" w:themeColor="text2"/>
          <w:sz w:val="18"/>
          <w:szCs w:val="18"/>
        </w:rPr>
        <w:t>and sampling.</w:t>
      </w:r>
      <w:r w:rsidR="00231791" w:rsidRPr="00231791">
        <w:rPr>
          <w:color w:val="44546A" w:themeColor="text2"/>
          <w:sz w:val="18"/>
          <w:szCs w:val="18"/>
        </w:rPr>
        <w:t xml:space="preserve"> Lines represent paleo-shorelines (beaches, wave-cut scarps and benches, delta brink-points) and polygons deltas</w:t>
      </w:r>
      <w:r w:rsidR="00CC354A">
        <w:rPr>
          <w:color w:val="44546A" w:themeColor="text2"/>
          <w:sz w:val="18"/>
          <w:szCs w:val="18"/>
        </w:rPr>
        <w:t>.</w:t>
      </w:r>
      <w:r w:rsidRPr="00231791">
        <w:rPr>
          <w:color w:val="44546A" w:themeColor="text2"/>
          <w:sz w:val="18"/>
          <w:szCs w:val="18"/>
        </w:rPr>
        <w:t xml:space="preserve"> </w:t>
      </w:r>
      <w:r w:rsidRPr="00E21A76">
        <w:rPr>
          <w:color w:val="44546A" w:themeColor="text2"/>
          <w:sz w:val="18"/>
          <w:szCs w:val="18"/>
          <w:lang w:val="es-CL"/>
        </w:rPr>
        <w:t>(a) La Ponderosa; (b) Frutillar; (c) Dos Arroyos; (d) Buena Vista; (e) Paso La Leona; (f) Río</w:t>
      </w:r>
      <w:r w:rsidRPr="00E21A76">
        <w:rPr>
          <w:i/>
          <w:iCs/>
          <w:color w:val="44546A" w:themeColor="text2"/>
          <w:sz w:val="18"/>
          <w:szCs w:val="18"/>
          <w:lang w:val="es-CL"/>
        </w:rPr>
        <w:t xml:space="preserve"> Brown.</w:t>
      </w:r>
      <w:r w:rsidR="00990863" w:rsidRPr="00E21A76">
        <w:rPr>
          <w:i/>
          <w:iCs/>
          <w:color w:val="44546A" w:themeColor="text2"/>
          <w:sz w:val="18"/>
          <w:szCs w:val="18"/>
          <w:lang w:val="es-CL"/>
        </w:rPr>
        <w:t xml:space="preserve"> </w:t>
      </w:r>
      <w:r w:rsidR="00990863">
        <w:rPr>
          <w:i/>
          <w:iCs/>
          <w:color w:val="44546A" w:themeColor="text2"/>
          <w:sz w:val="18"/>
          <w:szCs w:val="18"/>
        </w:rPr>
        <w:t xml:space="preserve">The location of these panels can be seen in Figure </w:t>
      </w:r>
      <w:r w:rsidR="00911DD0">
        <w:rPr>
          <w:i/>
          <w:iCs/>
          <w:color w:val="44546A" w:themeColor="text2"/>
          <w:sz w:val="18"/>
          <w:szCs w:val="18"/>
        </w:rPr>
        <w:t>3</w:t>
      </w:r>
      <w:r w:rsidR="00CC354A">
        <w:rPr>
          <w:i/>
          <w:iCs/>
          <w:color w:val="44546A" w:themeColor="text2"/>
          <w:sz w:val="18"/>
          <w:szCs w:val="18"/>
        </w:rPr>
        <w:t xml:space="preserve"> in the main article</w:t>
      </w:r>
      <w:r w:rsidR="00911DD0">
        <w:rPr>
          <w:i/>
          <w:iCs/>
          <w:color w:val="44546A" w:themeColor="text2"/>
          <w:sz w:val="18"/>
          <w:szCs w:val="18"/>
        </w:rPr>
        <w:t xml:space="preserve">. </w:t>
      </w:r>
    </w:p>
    <w:p w14:paraId="5DE4672F" w14:textId="1471597D" w:rsidR="00186869" w:rsidRDefault="00186869" w:rsidP="003F7BCE">
      <w:pPr>
        <w:pStyle w:val="Caption"/>
        <w:jc w:val="both"/>
        <w:rPr>
          <w:b/>
          <w:bCs/>
          <w:noProof/>
        </w:rPr>
      </w:pPr>
    </w:p>
    <w:p w14:paraId="4279B463" w14:textId="0C84FFCE" w:rsidR="009F1578" w:rsidRDefault="004377F3" w:rsidP="009F1578">
      <w:pPr>
        <w:keepNext/>
        <w:spacing w:line="240" w:lineRule="auto"/>
        <w:jc w:val="both"/>
      </w:pPr>
      <w:r>
        <w:rPr>
          <w:noProof/>
        </w:rPr>
        <w:lastRenderedPageBreak/>
        <w:drawing>
          <wp:inline distT="0" distB="0" distL="0" distR="0" wp14:anchorId="14BE84ED" wp14:editId="38ADF1A3">
            <wp:extent cx="5612130" cy="6271260"/>
            <wp:effectExtent l="0" t="0" r="7620" b="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627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3940" w14:textId="4B404A32" w:rsidR="009F1578" w:rsidRPr="009F1578" w:rsidRDefault="009F1578" w:rsidP="009F1578">
      <w:pPr>
        <w:spacing w:line="240" w:lineRule="auto"/>
        <w:jc w:val="both"/>
        <w:rPr>
          <w:i/>
          <w:iCs/>
          <w:noProof/>
          <w:color w:val="44546A" w:themeColor="text2"/>
          <w:sz w:val="18"/>
          <w:szCs w:val="18"/>
        </w:rPr>
      </w:pPr>
      <w:r w:rsidRPr="009F1578">
        <w:rPr>
          <w:i/>
          <w:iCs/>
          <w:color w:val="44546A" w:themeColor="text2"/>
          <w:sz w:val="18"/>
          <w:szCs w:val="18"/>
        </w:rPr>
        <w:t>Figure S.</w:t>
      </w:r>
      <w:r w:rsidR="006B3E2B">
        <w:rPr>
          <w:i/>
          <w:iCs/>
          <w:color w:val="44546A" w:themeColor="text2"/>
          <w:sz w:val="18"/>
          <w:szCs w:val="18"/>
        </w:rPr>
        <w:t>8</w:t>
      </w:r>
      <w:r w:rsidR="0001390C">
        <w:rPr>
          <w:i/>
          <w:iCs/>
          <w:color w:val="44546A" w:themeColor="text2"/>
          <w:sz w:val="18"/>
          <w:szCs w:val="18"/>
        </w:rPr>
        <w:t>.</w:t>
      </w:r>
      <w:r w:rsidRPr="009F1578">
        <w:rPr>
          <w:i/>
          <w:iCs/>
          <w:color w:val="44546A" w:themeColor="text2"/>
          <w:sz w:val="18"/>
          <w:szCs w:val="18"/>
        </w:rPr>
        <w:t xml:space="preserve"> </w:t>
      </w:r>
      <w:r w:rsidRPr="009F1578">
        <w:rPr>
          <w:i/>
          <w:iCs/>
          <w:noProof/>
          <w:color w:val="44546A" w:themeColor="text2"/>
          <w:sz w:val="18"/>
          <w:szCs w:val="18"/>
        </w:rPr>
        <w:t xml:space="preserve">(a) Delta topset and foreset on site </w:t>
      </w:r>
      <w:r w:rsidR="00B96006">
        <w:rPr>
          <w:i/>
          <w:iCs/>
          <w:noProof/>
          <w:color w:val="44546A" w:themeColor="text2"/>
          <w:sz w:val="18"/>
          <w:szCs w:val="18"/>
        </w:rPr>
        <w:t>7</w:t>
      </w:r>
      <w:r w:rsidRPr="009F1578">
        <w:rPr>
          <w:i/>
          <w:iCs/>
          <w:noProof/>
          <w:color w:val="44546A" w:themeColor="text2"/>
          <w:sz w:val="18"/>
          <w:szCs w:val="18"/>
        </w:rPr>
        <w:t xml:space="preserve">. (b) Delta topset on site </w:t>
      </w:r>
      <w:r w:rsidR="0053489E">
        <w:rPr>
          <w:i/>
          <w:iCs/>
          <w:noProof/>
          <w:color w:val="44546A" w:themeColor="text2"/>
          <w:sz w:val="18"/>
          <w:szCs w:val="18"/>
        </w:rPr>
        <w:t>10</w:t>
      </w:r>
      <w:r w:rsidRPr="009F1578">
        <w:rPr>
          <w:i/>
          <w:iCs/>
          <w:noProof/>
          <w:color w:val="44546A" w:themeColor="text2"/>
          <w:sz w:val="18"/>
          <w:szCs w:val="18"/>
        </w:rPr>
        <w:t xml:space="preserve">. (c) Delta topset on site </w:t>
      </w:r>
      <w:r w:rsidR="0053489E">
        <w:rPr>
          <w:i/>
          <w:iCs/>
          <w:noProof/>
          <w:color w:val="44546A" w:themeColor="text2"/>
          <w:sz w:val="18"/>
          <w:szCs w:val="18"/>
        </w:rPr>
        <w:t>9</w:t>
      </w:r>
      <w:r w:rsidRPr="009F1578">
        <w:rPr>
          <w:i/>
          <w:iCs/>
          <w:noProof/>
          <w:color w:val="44546A" w:themeColor="text2"/>
          <w:sz w:val="18"/>
          <w:szCs w:val="18"/>
        </w:rPr>
        <w:t xml:space="preserve">. (d) Delta topset and foreset on site </w:t>
      </w:r>
      <w:r w:rsidR="0053489E">
        <w:rPr>
          <w:i/>
          <w:iCs/>
          <w:noProof/>
          <w:color w:val="44546A" w:themeColor="text2"/>
          <w:sz w:val="18"/>
          <w:szCs w:val="18"/>
        </w:rPr>
        <w:t>8</w:t>
      </w:r>
      <w:r w:rsidRPr="009F1578">
        <w:rPr>
          <w:i/>
          <w:iCs/>
          <w:noProof/>
          <w:color w:val="44546A" w:themeColor="text2"/>
          <w:sz w:val="18"/>
          <w:szCs w:val="18"/>
        </w:rPr>
        <w:t>. (e and f) Rythmites near Río Cochrane (site 1). Bms, matrix-supported massive boulders; Flr: Finely laminated rhythmites.</w:t>
      </w:r>
    </w:p>
    <w:p w14:paraId="689AC842" w14:textId="19DC0858" w:rsidR="00DC2F81" w:rsidRDefault="00DC2F81" w:rsidP="009F1578">
      <w:pPr>
        <w:pStyle w:val="Caption"/>
        <w:jc w:val="both"/>
        <w:rPr>
          <w:b/>
          <w:bCs/>
          <w:noProof/>
        </w:rPr>
      </w:pPr>
    </w:p>
    <w:p w14:paraId="57BE8308" w14:textId="77777777" w:rsidR="00633806" w:rsidRPr="00633806" w:rsidRDefault="00633806" w:rsidP="00633806"/>
    <w:sectPr w:rsidR="00633806" w:rsidRPr="00633806" w:rsidSect="007C311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jY2NTC0NDAyMzVU0lEKTi0uzszPAykwtKwFAMi4oNEtAAAA"/>
  </w:docVars>
  <w:rsids>
    <w:rsidRoot w:val="00CC3195"/>
    <w:rsid w:val="0001390C"/>
    <w:rsid w:val="00027425"/>
    <w:rsid w:val="0002744B"/>
    <w:rsid w:val="00053182"/>
    <w:rsid w:val="00060D26"/>
    <w:rsid w:val="00071BAA"/>
    <w:rsid w:val="0008075A"/>
    <w:rsid w:val="000842B4"/>
    <w:rsid w:val="00090A93"/>
    <w:rsid w:val="000A03FB"/>
    <w:rsid w:val="000E2741"/>
    <w:rsid w:val="000F0F5B"/>
    <w:rsid w:val="00142ED9"/>
    <w:rsid w:val="00156179"/>
    <w:rsid w:val="00157627"/>
    <w:rsid w:val="00172E4D"/>
    <w:rsid w:val="00186869"/>
    <w:rsid w:val="00190963"/>
    <w:rsid w:val="001B3855"/>
    <w:rsid w:val="001C07F5"/>
    <w:rsid w:val="001C2543"/>
    <w:rsid w:val="001D25E5"/>
    <w:rsid w:val="001D3130"/>
    <w:rsid w:val="001D40C2"/>
    <w:rsid w:val="001F77B4"/>
    <w:rsid w:val="001F7B72"/>
    <w:rsid w:val="00202713"/>
    <w:rsid w:val="00231791"/>
    <w:rsid w:val="0023340A"/>
    <w:rsid w:val="00291FDE"/>
    <w:rsid w:val="002B3555"/>
    <w:rsid w:val="002D45E4"/>
    <w:rsid w:val="002D4ACC"/>
    <w:rsid w:val="002E338A"/>
    <w:rsid w:val="00304E7A"/>
    <w:rsid w:val="00314519"/>
    <w:rsid w:val="00340B46"/>
    <w:rsid w:val="00345B50"/>
    <w:rsid w:val="00365A15"/>
    <w:rsid w:val="00373541"/>
    <w:rsid w:val="00381DF5"/>
    <w:rsid w:val="00384A2F"/>
    <w:rsid w:val="003875A8"/>
    <w:rsid w:val="003A0241"/>
    <w:rsid w:val="003F7BCE"/>
    <w:rsid w:val="004059F3"/>
    <w:rsid w:val="00412786"/>
    <w:rsid w:val="004377F3"/>
    <w:rsid w:val="00493735"/>
    <w:rsid w:val="004940A6"/>
    <w:rsid w:val="0049601C"/>
    <w:rsid w:val="004C3CAE"/>
    <w:rsid w:val="004E021B"/>
    <w:rsid w:val="004E7975"/>
    <w:rsid w:val="0050300F"/>
    <w:rsid w:val="00534272"/>
    <w:rsid w:val="0053489E"/>
    <w:rsid w:val="0055466D"/>
    <w:rsid w:val="0056476B"/>
    <w:rsid w:val="00577ED9"/>
    <w:rsid w:val="005D1943"/>
    <w:rsid w:val="005E59B3"/>
    <w:rsid w:val="005F296D"/>
    <w:rsid w:val="00603CAD"/>
    <w:rsid w:val="00633793"/>
    <w:rsid w:val="00633806"/>
    <w:rsid w:val="00674B72"/>
    <w:rsid w:val="006807C7"/>
    <w:rsid w:val="00685D77"/>
    <w:rsid w:val="00696D01"/>
    <w:rsid w:val="006A25D2"/>
    <w:rsid w:val="006A5A3C"/>
    <w:rsid w:val="006B3E2B"/>
    <w:rsid w:val="006D69DD"/>
    <w:rsid w:val="00700D7D"/>
    <w:rsid w:val="00727DAF"/>
    <w:rsid w:val="00733B2F"/>
    <w:rsid w:val="00747671"/>
    <w:rsid w:val="007574CD"/>
    <w:rsid w:val="007632E4"/>
    <w:rsid w:val="00772252"/>
    <w:rsid w:val="00772969"/>
    <w:rsid w:val="00791A53"/>
    <w:rsid w:val="007A68BF"/>
    <w:rsid w:val="007A76B1"/>
    <w:rsid w:val="007C17DC"/>
    <w:rsid w:val="007C311D"/>
    <w:rsid w:val="007C380E"/>
    <w:rsid w:val="007C73C7"/>
    <w:rsid w:val="007C740C"/>
    <w:rsid w:val="007D6A69"/>
    <w:rsid w:val="007D6CF9"/>
    <w:rsid w:val="007E3859"/>
    <w:rsid w:val="007E4D97"/>
    <w:rsid w:val="007F2C3E"/>
    <w:rsid w:val="008049EC"/>
    <w:rsid w:val="008260FC"/>
    <w:rsid w:val="00846F97"/>
    <w:rsid w:val="00853717"/>
    <w:rsid w:val="00855FAD"/>
    <w:rsid w:val="008566E9"/>
    <w:rsid w:val="0085702A"/>
    <w:rsid w:val="00857B84"/>
    <w:rsid w:val="00867455"/>
    <w:rsid w:val="00897ECC"/>
    <w:rsid w:val="008A6893"/>
    <w:rsid w:val="008B359F"/>
    <w:rsid w:val="008E49CC"/>
    <w:rsid w:val="008F6FCB"/>
    <w:rsid w:val="00911DD0"/>
    <w:rsid w:val="00915BAF"/>
    <w:rsid w:val="00923A27"/>
    <w:rsid w:val="00945D20"/>
    <w:rsid w:val="00990863"/>
    <w:rsid w:val="00990A40"/>
    <w:rsid w:val="009B5FB5"/>
    <w:rsid w:val="009E0832"/>
    <w:rsid w:val="009E1F22"/>
    <w:rsid w:val="009F1578"/>
    <w:rsid w:val="009F16EE"/>
    <w:rsid w:val="009F3FC6"/>
    <w:rsid w:val="009F55B4"/>
    <w:rsid w:val="00A21B93"/>
    <w:rsid w:val="00A31B21"/>
    <w:rsid w:val="00A61446"/>
    <w:rsid w:val="00A72978"/>
    <w:rsid w:val="00A80483"/>
    <w:rsid w:val="00A85519"/>
    <w:rsid w:val="00AA2918"/>
    <w:rsid w:val="00AB7AB2"/>
    <w:rsid w:val="00AC54B1"/>
    <w:rsid w:val="00AC7CCA"/>
    <w:rsid w:val="00B032D0"/>
    <w:rsid w:val="00B11015"/>
    <w:rsid w:val="00B45811"/>
    <w:rsid w:val="00B73C08"/>
    <w:rsid w:val="00B86F9F"/>
    <w:rsid w:val="00B96006"/>
    <w:rsid w:val="00BD68A9"/>
    <w:rsid w:val="00BD705A"/>
    <w:rsid w:val="00BE4ACA"/>
    <w:rsid w:val="00BE6A82"/>
    <w:rsid w:val="00C0549F"/>
    <w:rsid w:val="00C210DE"/>
    <w:rsid w:val="00C40D8B"/>
    <w:rsid w:val="00C51D5B"/>
    <w:rsid w:val="00C80234"/>
    <w:rsid w:val="00CA1284"/>
    <w:rsid w:val="00CC271D"/>
    <w:rsid w:val="00CC3195"/>
    <w:rsid w:val="00CC354A"/>
    <w:rsid w:val="00CC6CB4"/>
    <w:rsid w:val="00CD03A7"/>
    <w:rsid w:val="00CD4209"/>
    <w:rsid w:val="00CD7A06"/>
    <w:rsid w:val="00D11637"/>
    <w:rsid w:val="00D273AC"/>
    <w:rsid w:val="00D33382"/>
    <w:rsid w:val="00D47A53"/>
    <w:rsid w:val="00D567AA"/>
    <w:rsid w:val="00D75413"/>
    <w:rsid w:val="00D905F9"/>
    <w:rsid w:val="00D94745"/>
    <w:rsid w:val="00DA4B68"/>
    <w:rsid w:val="00DC2F81"/>
    <w:rsid w:val="00DD3541"/>
    <w:rsid w:val="00DE0647"/>
    <w:rsid w:val="00DF52EA"/>
    <w:rsid w:val="00E01187"/>
    <w:rsid w:val="00E15F5F"/>
    <w:rsid w:val="00E21A76"/>
    <w:rsid w:val="00E26D0D"/>
    <w:rsid w:val="00E45546"/>
    <w:rsid w:val="00E66117"/>
    <w:rsid w:val="00E668AB"/>
    <w:rsid w:val="00E754B0"/>
    <w:rsid w:val="00E822B7"/>
    <w:rsid w:val="00E858F7"/>
    <w:rsid w:val="00E878C3"/>
    <w:rsid w:val="00EA0C9C"/>
    <w:rsid w:val="00EB4022"/>
    <w:rsid w:val="00EB752C"/>
    <w:rsid w:val="00EC0F49"/>
    <w:rsid w:val="00EC2355"/>
    <w:rsid w:val="00EE7C47"/>
    <w:rsid w:val="00EF1F09"/>
    <w:rsid w:val="00F03CC6"/>
    <w:rsid w:val="00F41EA7"/>
    <w:rsid w:val="00F45262"/>
    <w:rsid w:val="00F661C1"/>
    <w:rsid w:val="00F934E4"/>
    <w:rsid w:val="00FA588F"/>
    <w:rsid w:val="00FA5AAF"/>
    <w:rsid w:val="00FE7A59"/>
    <w:rsid w:val="00FF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6618F6"/>
  <w15:chartTrackingRefBased/>
  <w15:docId w15:val="{DA53DB92-4A61-497C-A611-AF83CF6C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4554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45546"/>
    <w:rPr>
      <w:color w:val="954F72"/>
      <w:u w:val="single"/>
    </w:rPr>
  </w:style>
  <w:style w:type="paragraph" w:customStyle="1" w:styleId="msonormal0">
    <w:name w:val="msonormal"/>
    <w:basedOn w:val="Normal"/>
    <w:rsid w:val="00E455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E4554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E45546"/>
    <w:pPr>
      <w:pBdr>
        <w:top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E45546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E45546"/>
    <w:pPr>
      <w:pBdr>
        <w:lef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E45546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E4554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E45546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E45546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E45546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E45546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E45546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E45546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E45546"/>
    <w:pPr>
      <w:pBdr>
        <w:top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E455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E45546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BD705A"/>
    <w:pPr>
      <w:pBdr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BD705A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BD705A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BD705A"/>
    <w:pPr>
      <w:pBdr>
        <w:lef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D70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84">
    <w:name w:val="xl84"/>
    <w:basedOn w:val="Normal"/>
    <w:rsid w:val="009E1F2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85">
    <w:name w:val="xl85"/>
    <w:basedOn w:val="Normal"/>
    <w:rsid w:val="00674B72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86">
    <w:name w:val="xl86"/>
    <w:basedOn w:val="Normal"/>
    <w:rsid w:val="00674B7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B359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xl63">
    <w:name w:val="xl63"/>
    <w:basedOn w:val="Normal"/>
    <w:rsid w:val="002D4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4">
    <w:name w:val="xl64"/>
    <w:basedOn w:val="Normal"/>
    <w:rsid w:val="002D4A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9B5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5F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5F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F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F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40A6"/>
    <w:pPr>
      <w:spacing w:after="0" w:line="240" w:lineRule="auto"/>
    </w:pPr>
  </w:style>
  <w:style w:type="paragraph" w:customStyle="1" w:styleId="xl87">
    <w:name w:val="xl87"/>
    <w:basedOn w:val="Normal"/>
    <w:rsid w:val="00E21A7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88">
    <w:name w:val="xl88"/>
    <w:basedOn w:val="Normal"/>
    <w:rsid w:val="00E21A76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89">
    <w:name w:val="xl89"/>
    <w:basedOn w:val="Normal"/>
    <w:rsid w:val="00E21A76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table" w:styleId="TableGridLight">
    <w:name w:val="Grid Table Light"/>
    <w:basedOn w:val="TableNormal"/>
    <w:uiPriority w:val="40"/>
    <w:rsid w:val="009F55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E01187"/>
    <w:rPr>
      <w:i/>
      <w:iCs/>
    </w:rPr>
  </w:style>
  <w:style w:type="paragraph" w:customStyle="1" w:styleId="xl90">
    <w:name w:val="xl90"/>
    <w:basedOn w:val="Normal"/>
    <w:rsid w:val="00FA588F"/>
    <w:pPr>
      <w:pBdr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91">
    <w:name w:val="xl91"/>
    <w:basedOn w:val="Normal"/>
    <w:rsid w:val="00FA588F"/>
    <w:pPr>
      <w:pBdr>
        <w:top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92">
    <w:name w:val="xl92"/>
    <w:basedOn w:val="Normal"/>
    <w:rsid w:val="00FA588F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93">
    <w:name w:val="xl93"/>
    <w:basedOn w:val="Normal"/>
    <w:rsid w:val="00FA588F"/>
    <w:pPr>
      <w:pBdr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94">
    <w:name w:val="xl94"/>
    <w:basedOn w:val="Normal"/>
    <w:rsid w:val="00FA588F"/>
    <w:pPr>
      <w:pBdr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7e3bd50ac63b9fa/Documentos/paper/entregables/Elevaciones%20dataset/GNSS_resume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67e3bd50ac63b9fa/Documentos/paper/entregables/Elevaciones%20dataset/GNSS_resumen_v4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OS PALSAR DEM vs GN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GNSS_resumen.xlsx]GNSS data'!$Q$1</c:f>
              <c:strCache>
                <c:ptCount val="1"/>
                <c:pt idx="0">
                  <c:v>AP_21327_F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9220472440944883"/>
                  <c:y val="9.282051282051281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[GNSS_resumen.xlsx]GNSS data'!$E$2:$E$95</c:f>
              <c:numCache>
                <c:formatCode>General</c:formatCode>
                <c:ptCount val="94"/>
                <c:pt idx="0">
                  <c:v>242.76900000000001</c:v>
                </c:pt>
                <c:pt idx="1">
                  <c:v>243.024</c:v>
                </c:pt>
                <c:pt idx="2">
                  <c:v>238.38</c:v>
                </c:pt>
                <c:pt idx="3">
                  <c:v>387.37799999999999</c:v>
                </c:pt>
                <c:pt idx="4">
                  <c:v>387.50400000000002</c:v>
                </c:pt>
                <c:pt idx="5">
                  <c:v>386.61</c:v>
                </c:pt>
                <c:pt idx="6">
                  <c:v>385.10300000000001</c:v>
                </c:pt>
                <c:pt idx="7">
                  <c:v>384.93900000000002</c:v>
                </c:pt>
                <c:pt idx="8">
                  <c:v>381.76100000000002</c:v>
                </c:pt>
                <c:pt idx="9">
                  <c:v>382.93</c:v>
                </c:pt>
                <c:pt idx="10">
                  <c:v>382.50900000000001</c:v>
                </c:pt>
                <c:pt idx="11">
                  <c:v>470.60899999999998</c:v>
                </c:pt>
                <c:pt idx="12">
                  <c:v>475.08600000000001</c:v>
                </c:pt>
                <c:pt idx="13">
                  <c:v>473.892</c:v>
                </c:pt>
                <c:pt idx="14">
                  <c:v>472.96</c:v>
                </c:pt>
                <c:pt idx="15">
                  <c:v>620.00800000000004</c:v>
                </c:pt>
                <c:pt idx="16">
                  <c:v>618.28</c:v>
                </c:pt>
                <c:pt idx="17">
                  <c:v>617.97299999999996</c:v>
                </c:pt>
                <c:pt idx="18">
                  <c:v>624.65300000000002</c:v>
                </c:pt>
                <c:pt idx="19">
                  <c:v>603.36199999999997</c:v>
                </c:pt>
                <c:pt idx="20">
                  <c:v>476.83600000000001</c:v>
                </c:pt>
                <c:pt idx="21">
                  <c:v>477.529</c:v>
                </c:pt>
                <c:pt idx="22">
                  <c:v>477.36200000000002</c:v>
                </c:pt>
                <c:pt idx="23">
                  <c:v>477.68599999999998</c:v>
                </c:pt>
                <c:pt idx="24">
                  <c:v>481.16300000000001</c:v>
                </c:pt>
                <c:pt idx="25">
                  <c:v>364.29700000000003</c:v>
                </c:pt>
                <c:pt idx="26">
                  <c:v>364.60300000000001</c:v>
                </c:pt>
                <c:pt idx="27">
                  <c:v>364.83600000000001</c:v>
                </c:pt>
                <c:pt idx="28">
                  <c:v>365.81</c:v>
                </c:pt>
                <c:pt idx="29">
                  <c:v>363.91699999999997</c:v>
                </c:pt>
                <c:pt idx="30">
                  <c:v>365.63499999999999</c:v>
                </c:pt>
                <c:pt idx="31">
                  <c:v>362.79199999999997</c:v>
                </c:pt>
                <c:pt idx="32">
                  <c:v>342.12900000000002</c:v>
                </c:pt>
                <c:pt idx="33">
                  <c:v>352.11900000000003</c:v>
                </c:pt>
                <c:pt idx="34">
                  <c:v>351.125</c:v>
                </c:pt>
                <c:pt idx="35">
                  <c:v>352.52199999999999</c:v>
                </c:pt>
                <c:pt idx="36">
                  <c:v>352.17200000000003</c:v>
                </c:pt>
                <c:pt idx="37">
                  <c:v>350.55399999999997</c:v>
                </c:pt>
                <c:pt idx="38">
                  <c:v>348.85899999999998</c:v>
                </c:pt>
                <c:pt idx="39">
                  <c:v>348.935</c:v>
                </c:pt>
                <c:pt idx="40">
                  <c:v>349.125</c:v>
                </c:pt>
                <c:pt idx="41">
                  <c:v>348.65699999999998</c:v>
                </c:pt>
                <c:pt idx="42">
                  <c:v>594.43600000000004</c:v>
                </c:pt>
                <c:pt idx="43">
                  <c:v>594.96699999999998</c:v>
                </c:pt>
                <c:pt idx="44">
                  <c:v>595.33299999999997</c:v>
                </c:pt>
                <c:pt idx="45">
                  <c:v>595.35599999999999</c:v>
                </c:pt>
                <c:pt idx="46">
                  <c:v>561.43200000000002</c:v>
                </c:pt>
                <c:pt idx="47">
                  <c:v>461.83499999999998</c:v>
                </c:pt>
                <c:pt idx="48">
                  <c:v>461.28199999999998</c:v>
                </c:pt>
                <c:pt idx="49">
                  <c:v>463.36599999999999</c:v>
                </c:pt>
                <c:pt idx="50">
                  <c:v>461.733</c:v>
                </c:pt>
                <c:pt idx="51">
                  <c:v>462.20499999999998</c:v>
                </c:pt>
                <c:pt idx="52">
                  <c:v>450.77600000000001</c:v>
                </c:pt>
                <c:pt idx="53">
                  <c:v>452.16</c:v>
                </c:pt>
                <c:pt idx="54">
                  <c:v>449.13799999999998</c:v>
                </c:pt>
                <c:pt idx="55">
                  <c:v>337.63299999999998</c:v>
                </c:pt>
                <c:pt idx="56">
                  <c:v>337.678</c:v>
                </c:pt>
                <c:pt idx="57">
                  <c:v>336.71100000000001</c:v>
                </c:pt>
                <c:pt idx="58">
                  <c:v>338.17899999999997</c:v>
                </c:pt>
                <c:pt idx="59">
                  <c:v>337.67599999999999</c:v>
                </c:pt>
                <c:pt idx="60">
                  <c:v>337.81</c:v>
                </c:pt>
                <c:pt idx="61">
                  <c:v>457.80099999999999</c:v>
                </c:pt>
                <c:pt idx="62">
                  <c:v>459.08499999999998</c:v>
                </c:pt>
                <c:pt idx="63">
                  <c:v>459.053</c:v>
                </c:pt>
                <c:pt idx="64">
                  <c:v>459.173</c:v>
                </c:pt>
                <c:pt idx="65">
                  <c:v>436.048</c:v>
                </c:pt>
                <c:pt idx="66">
                  <c:v>434.91300000000001</c:v>
                </c:pt>
                <c:pt idx="67">
                  <c:v>434.89499999999998</c:v>
                </c:pt>
                <c:pt idx="68">
                  <c:v>434.185</c:v>
                </c:pt>
                <c:pt idx="69">
                  <c:v>570.52700000000004</c:v>
                </c:pt>
                <c:pt idx="70">
                  <c:v>571.35500000000002</c:v>
                </c:pt>
                <c:pt idx="71">
                  <c:v>583.35699999999997</c:v>
                </c:pt>
                <c:pt idx="72">
                  <c:v>582.96500000000003</c:v>
                </c:pt>
                <c:pt idx="73">
                  <c:v>591.08900000000006</c:v>
                </c:pt>
                <c:pt idx="74">
                  <c:v>591.74300000000005</c:v>
                </c:pt>
                <c:pt idx="75">
                  <c:v>591.40599999999995</c:v>
                </c:pt>
                <c:pt idx="76">
                  <c:v>555.726</c:v>
                </c:pt>
                <c:pt idx="77">
                  <c:v>553.92899999999997</c:v>
                </c:pt>
                <c:pt idx="78">
                  <c:v>554.67399999999998</c:v>
                </c:pt>
                <c:pt idx="79">
                  <c:v>554.12099999999998</c:v>
                </c:pt>
                <c:pt idx="80">
                  <c:v>557.654</c:v>
                </c:pt>
                <c:pt idx="81">
                  <c:v>308.42200000000003</c:v>
                </c:pt>
                <c:pt idx="82">
                  <c:v>307.89499999999998</c:v>
                </c:pt>
                <c:pt idx="83">
                  <c:v>297.07499999999999</c:v>
                </c:pt>
                <c:pt idx="84">
                  <c:v>296.935</c:v>
                </c:pt>
                <c:pt idx="85">
                  <c:v>343.214</c:v>
                </c:pt>
                <c:pt idx="86">
                  <c:v>343.07900000000001</c:v>
                </c:pt>
                <c:pt idx="87">
                  <c:v>342.29700000000003</c:v>
                </c:pt>
                <c:pt idx="88">
                  <c:v>343.11099999999999</c:v>
                </c:pt>
                <c:pt idx="89">
                  <c:v>236.82599999999999</c:v>
                </c:pt>
                <c:pt idx="90">
                  <c:v>236.70699999999999</c:v>
                </c:pt>
                <c:pt idx="91">
                  <c:v>173.262</c:v>
                </c:pt>
                <c:pt idx="92">
                  <c:v>173.27</c:v>
                </c:pt>
                <c:pt idx="93">
                  <c:v>173.15700000000001</c:v>
                </c:pt>
              </c:numCache>
            </c:numRef>
          </c:xVal>
          <c:yVal>
            <c:numRef>
              <c:f>'[GNSS_resumen.xlsx]GNSS data'!$Q$2:$Q$95</c:f>
              <c:numCache>
                <c:formatCode>General</c:formatCode>
                <c:ptCount val="94"/>
                <c:pt idx="0">
                  <c:v>239</c:v>
                </c:pt>
                <c:pt idx="1">
                  <c:v>240</c:v>
                </c:pt>
                <c:pt idx="2">
                  <c:v>239</c:v>
                </c:pt>
                <c:pt idx="3">
                  <c:v>383</c:v>
                </c:pt>
                <c:pt idx="4">
                  <c:v>383</c:v>
                </c:pt>
                <c:pt idx="5">
                  <c:v>381</c:v>
                </c:pt>
                <c:pt idx="6">
                  <c:v>381</c:v>
                </c:pt>
                <c:pt idx="7">
                  <c:v>378</c:v>
                </c:pt>
                <c:pt idx="8">
                  <c:v>370</c:v>
                </c:pt>
                <c:pt idx="9">
                  <c:v>369</c:v>
                </c:pt>
                <c:pt idx="10">
                  <c:v>370</c:v>
                </c:pt>
                <c:pt idx="11">
                  <c:v>463</c:v>
                </c:pt>
                <c:pt idx="12">
                  <c:v>464</c:v>
                </c:pt>
                <c:pt idx="13">
                  <c:v>467</c:v>
                </c:pt>
                <c:pt idx="14">
                  <c:v>467</c:v>
                </c:pt>
                <c:pt idx="15">
                  <c:v>611</c:v>
                </c:pt>
                <c:pt idx="16">
                  <c:v>610</c:v>
                </c:pt>
                <c:pt idx="17">
                  <c:v>607</c:v>
                </c:pt>
                <c:pt idx="18">
                  <c:v>624</c:v>
                </c:pt>
                <c:pt idx="19">
                  <c:v>595</c:v>
                </c:pt>
                <c:pt idx="20">
                  <c:v>471</c:v>
                </c:pt>
                <c:pt idx="21">
                  <c:v>469</c:v>
                </c:pt>
                <c:pt idx="22">
                  <c:v>469</c:v>
                </c:pt>
                <c:pt idx="23">
                  <c:v>469</c:v>
                </c:pt>
                <c:pt idx="24">
                  <c:v>482</c:v>
                </c:pt>
                <c:pt idx="25">
                  <c:v>357</c:v>
                </c:pt>
                <c:pt idx="26">
                  <c:v>361</c:v>
                </c:pt>
                <c:pt idx="27">
                  <c:v>359</c:v>
                </c:pt>
                <c:pt idx="28">
                  <c:v>359</c:v>
                </c:pt>
                <c:pt idx="29">
                  <c:v>361</c:v>
                </c:pt>
                <c:pt idx="30">
                  <c:v>359</c:v>
                </c:pt>
                <c:pt idx="31">
                  <c:v>346</c:v>
                </c:pt>
                <c:pt idx="32">
                  <c:v>333</c:v>
                </c:pt>
                <c:pt idx="33">
                  <c:v>349</c:v>
                </c:pt>
                <c:pt idx="34">
                  <c:v>350</c:v>
                </c:pt>
                <c:pt idx="35">
                  <c:v>345</c:v>
                </c:pt>
                <c:pt idx="36">
                  <c:v>345</c:v>
                </c:pt>
                <c:pt idx="37">
                  <c:v>342</c:v>
                </c:pt>
                <c:pt idx="38">
                  <c:v>339</c:v>
                </c:pt>
                <c:pt idx="39">
                  <c:v>344</c:v>
                </c:pt>
                <c:pt idx="40">
                  <c:v>343</c:v>
                </c:pt>
                <c:pt idx="41">
                  <c:v>342</c:v>
                </c:pt>
                <c:pt idx="42">
                  <c:v>587</c:v>
                </c:pt>
                <c:pt idx="43">
                  <c:v>590</c:v>
                </c:pt>
                <c:pt idx="44">
                  <c:v>593</c:v>
                </c:pt>
                <c:pt idx="45">
                  <c:v>590</c:v>
                </c:pt>
                <c:pt idx="46">
                  <c:v>548</c:v>
                </c:pt>
                <c:pt idx="47">
                  <c:v>445</c:v>
                </c:pt>
                <c:pt idx="48">
                  <c:v>448</c:v>
                </c:pt>
                <c:pt idx="49">
                  <c:v>448</c:v>
                </c:pt>
                <c:pt idx="50">
                  <c:v>444</c:v>
                </c:pt>
                <c:pt idx="51">
                  <c:v>444</c:v>
                </c:pt>
                <c:pt idx="52">
                  <c:v>439</c:v>
                </c:pt>
                <c:pt idx="53">
                  <c:v>442</c:v>
                </c:pt>
                <c:pt idx="54">
                  <c:v>439</c:v>
                </c:pt>
                <c:pt idx="55">
                  <c:v>327</c:v>
                </c:pt>
                <c:pt idx="56">
                  <c:v>328</c:v>
                </c:pt>
                <c:pt idx="57">
                  <c:v>330</c:v>
                </c:pt>
                <c:pt idx="58">
                  <c:v>326</c:v>
                </c:pt>
                <c:pt idx="59">
                  <c:v>326</c:v>
                </c:pt>
                <c:pt idx="60">
                  <c:v>324</c:v>
                </c:pt>
                <c:pt idx="61">
                  <c:v>453</c:v>
                </c:pt>
                <c:pt idx="62">
                  <c:v>455</c:v>
                </c:pt>
                <c:pt idx="63">
                  <c:v>457</c:v>
                </c:pt>
                <c:pt idx="64">
                  <c:v>459</c:v>
                </c:pt>
                <c:pt idx="65">
                  <c:v>434</c:v>
                </c:pt>
                <c:pt idx="66">
                  <c:v>433</c:v>
                </c:pt>
                <c:pt idx="67">
                  <c:v>428</c:v>
                </c:pt>
                <c:pt idx="68">
                  <c:v>426</c:v>
                </c:pt>
                <c:pt idx="69">
                  <c:v>568</c:v>
                </c:pt>
                <c:pt idx="70">
                  <c:v>567</c:v>
                </c:pt>
                <c:pt idx="71">
                  <c:v>580</c:v>
                </c:pt>
                <c:pt idx="72">
                  <c:v>579</c:v>
                </c:pt>
                <c:pt idx="73">
                  <c:v>591</c:v>
                </c:pt>
                <c:pt idx="74">
                  <c:v>592</c:v>
                </c:pt>
                <c:pt idx="75">
                  <c:v>589</c:v>
                </c:pt>
                <c:pt idx="76">
                  <c:v>553</c:v>
                </c:pt>
                <c:pt idx="77">
                  <c:v>551</c:v>
                </c:pt>
                <c:pt idx="78">
                  <c:v>552</c:v>
                </c:pt>
                <c:pt idx="79">
                  <c:v>548</c:v>
                </c:pt>
                <c:pt idx="80">
                  <c:v>552</c:v>
                </c:pt>
                <c:pt idx="81">
                  <c:v>303</c:v>
                </c:pt>
                <c:pt idx="82">
                  <c:v>304</c:v>
                </c:pt>
                <c:pt idx="83">
                  <c:v>296</c:v>
                </c:pt>
                <c:pt idx="84">
                  <c:v>296</c:v>
                </c:pt>
                <c:pt idx="85">
                  <c:v>335</c:v>
                </c:pt>
                <c:pt idx="86">
                  <c:v>331</c:v>
                </c:pt>
                <c:pt idx="87">
                  <c:v>331</c:v>
                </c:pt>
                <c:pt idx="88">
                  <c:v>339</c:v>
                </c:pt>
                <c:pt idx="89">
                  <c:v>234</c:v>
                </c:pt>
                <c:pt idx="90">
                  <c:v>233</c:v>
                </c:pt>
                <c:pt idx="91">
                  <c:v>175</c:v>
                </c:pt>
                <c:pt idx="92">
                  <c:v>175</c:v>
                </c:pt>
                <c:pt idx="93">
                  <c:v>1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12F-4D90-9C95-AD4BA375F9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6956127"/>
        <c:axId val="506957375"/>
      </c:scatterChart>
      <c:valAx>
        <c:axId val="50695612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N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957375"/>
        <c:crosses val="autoZero"/>
        <c:crossBetween val="midCat"/>
      </c:valAx>
      <c:valAx>
        <c:axId val="5069573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LOS PALSAR DE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95612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STER G-DEM vs GN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3030402449693787"/>
                  <c:y val="-0.16245370370370371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[GNSS_resumen_v4.xlsx]GNSS data'!$F$2:$F$95</c:f>
              <c:numCache>
                <c:formatCode>General</c:formatCode>
                <c:ptCount val="94"/>
                <c:pt idx="0">
                  <c:v>223.33099999999999</c:v>
                </c:pt>
                <c:pt idx="1">
                  <c:v>223.58600000000001</c:v>
                </c:pt>
                <c:pt idx="2">
                  <c:v>218.94200000000001</c:v>
                </c:pt>
                <c:pt idx="3">
                  <c:v>367.94200000000001</c:v>
                </c:pt>
                <c:pt idx="4">
                  <c:v>368.06799999999998</c:v>
                </c:pt>
                <c:pt idx="5">
                  <c:v>367.17399999999998</c:v>
                </c:pt>
                <c:pt idx="6">
                  <c:v>365.66699999999997</c:v>
                </c:pt>
                <c:pt idx="7">
                  <c:v>365.50299999999999</c:v>
                </c:pt>
                <c:pt idx="8">
                  <c:v>362.32499999999999</c:v>
                </c:pt>
                <c:pt idx="9">
                  <c:v>363.49400000000003</c:v>
                </c:pt>
                <c:pt idx="10">
                  <c:v>363.07299999999998</c:v>
                </c:pt>
                <c:pt idx="11">
                  <c:v>451.197</c:v>
                </c:pt>
                <c:pt idx="12">
                  <c:v>455.67399999999998</c:v>
                </c:pt>
                <c:pt idx="13">
                  <c:v>454.48</c:v>
                </c:pt>
                <c:pt idx="14">
                  <c:v>453.548</c:v>
                </c:pt>
                <c:pt idx="15">
                  <c:v>600.61199999999997</c:v>
                </c:pt>
                <c:pt idx="16">
                  <c:v>598.88400000000001</c:v>
                </c:pt>
                <c:pt idx="17">
                  <c:v>598.577</c:v>
                </c:pt>
                <c:pt idx="18">
                  <c:v>605.25599999999997</c:v>
                </c:pt>
                <c:pt idx="19">
                  <c:v>583.96600000000001</c:v>
                </c:pt>
                <c:pt idx="20">
                  <c:v>457.43700000000001</c:v>
                </c:pt>
                <c:pt idx="21">
                  <c:v>458.13</c:v>
                </c:pt>
                <c:pt idx="22">
                  <c:v>457.96300000000002</c:v>
                </c:pt>
                <c:pt idx="23">
                  <c:v>458.286</c:v>
                </c:pt>
                <c:pt idx="24">
                  <c:v>461.76400000000001</c:v>
                </c:pt>
                <c:pt idx="25">
                  <c:v>344.89299999999997</c:v>
                </c:pt>
                <c:pt idx="26">
                  <c:v>345.2</c:v>
                </c:pt>
                <c:pt idx="27">
                  <c:v>345.43299999999999</c:v>
                </c:pt>
                <c:pt idx="28">
                  <c:v>346.40800000000002</c:v>
                </c:pt>
                <c:pt idx="29">
                  <c:v>344.51499999999999</c:v>
                </c:pt>
                <c:pt idx="30">
                  <c:v>346.233</c:v>
                </c:pt>
                <c:pt idx="31">
                  <c:v>343.39</c:v>
                </c:pt>
                <c:pt idx="32">
                  <c:v>322.72699999999998</c:v>
                </c:pt>
                <c:pt idx="33">
                  <c:v>332.73500000000001</c:v>
                </c:pt>
                <c:pt idx="34">
                  <c:v>331.74099999999999</c:v>
                </c:pt>
                <c:pt idx="35">
                  <c:v>333.13799999999998</c:v>
                </c:pt>
                <c:pt idx="36">
                  <c:v>332.78800000000001</c:v>
                </c:pt>
                <c:pt idx="37">
                  <c:v>331.16899999999998</c:v>
                </c:pt>
                <c:pt idx="38">
                  <c:v>329.47399999999999</c:v>
                </c:pt>
                <c:pt idx="39">
                  <c:v>329.55</c:v>
                </c:pt>
                <c:pt idx="40">
                  <c:v>329.73899999999998</c:v>
                </c:pt>
                <c:pt idx="41">
                  <c:v>329.27100000000002</c:v>
                </c:pt>
                <c:pt idx="42">
                  <c:v>575.07500000000005</c:v>
                </c:pt>
                <c:pt idx="43">
                  <c:v>575.60599999999999</c:v>
                </c:pt>
                <c:pt idx="44">
                  <c:v>575.97299999999996</c:v>
                </c:pt>
                <c:pt idx="45">
                  <c:v>575.995</c:v>
                </c:pt>
                <c:pt idx="46">
                  <c:v>542.07000000000005</c:v>
                </c:pt>
                <c:pt idx="47">
                  <c:v>442.47</c:v>
                </c:pt>
                <c:pt idx="48">
                  <c:v>441.91699999999997</c:v>
                </c:pt>
                <c:pt idx="49">
                  <c:v>444.00099999999998</c:v>
                </c:pt>
                <c:pt idx="50">
                  <c:v>442.36799999999999</c:v>
                </c:pt>
                <c:pt idx="51">
                  <c:v>442.84</c:v>
                </c:pt>
                <c:pt idx="52">
                  <c:v>431.41</c:v>
                </c:pt>
                <c:pt idx="53">
                  <c:v>432.79399999999998</c:v>
                </c:pt>
                <c:pt idx="54">
                  <c:v>429.77199999999999</c:v>
                </c:pt>
                <c:pt idx="55">
                  <c:v>318.18099999999998</c:v>
                </c:pt>
                <c:pt idx="56">
                  <c:v>318.22500000000002</c:v>
                </c:pt>
                <c:pt idx="57">
                  <c:v>317.25799999999998</c:v>
                </c:pt>
                <c:pt idx="58">
                  <c:v>318.72500000000002</c:v>
                </c:pt>
                <c:pt idx="59">
                  <c:v>318.221</c:v>
                </c:pt>
                <c:pt idx="60">
                  <c:v>318.35500000000002</c:v>
                </c:pt>
                <c:pt idx="61">
                  <c:v>438.34899999999999</c:v>
                </c:pt>
                <c:pt idx="62">
                  <c:v>439.63299999999998</c:v>
                </c:pt>
                <c:pt idx="63">
                  <c:v>439.601</c:v>
                </c:pt>
                <c:pt idx="64">
                  <c:v>439.72</c:v>
                </c:pt>
                <c:pt idx="65">
                  <c:v>416.59399999999999</c:v>
                </c:pt>
                <c:pt idx="66">
                  <c:v>415.459</c:v>
                </c:pt>
                <c:pt idx="67">
                  <c:v>415.44200000000001</c:v>
                </c:pt>
                <c:pt idx="68">
                  <c:v>414.73200000000003</c:v>
                </c:pt>
                <c:pt idx="69">
                  <c:v>551.077</c:v>
                </c:pt>
                <c:pt idx="70">
                  <c:v>551.90300000000002</c:v>
                </c:pt>
                <c:pt idx="71">
                  <c:v>563.90599999999995</c:v>
                </c:pt>
                <c:pt idx="72">
                  <c:v>563.51499999999999</c:v>
                </c:pt>
                <c:pt idx="73">
                  <c:v>571.63900000000001</c:v>
                </c:pt>
                <c:pt idx="74">
                  <c:v>572.29300000000001</c:v>
                </c:pt>
                <c:pt idx="75">
                  <c:v>571.95699999999999</c:v>
                </c:pt>
                <c:pt idx="76">
                  <c:v>536.27200000000005</c:v>
                </c:pt>
                <c:pt idx="77">
                  <c:v>534.47500000000002</c:v>
                </c:pt>
                <c:pt idx="78">
                  <c:v>535.221</c:v>
                </c:pt>
                <c:pt idx="79">
                  <c:v>534.66899999999998</c:v>
                </c:pt>
                <c:pt idx="80">
                  <c:v>538.20299999999997</c:v>
                </c:pt>
                <c:pt idx="81">
                  <c:v>289.14299999999997</c:v>
                </c:pt>
                <c:pt idx="82">
                  <c:v>288.61599999999999</c:v>
                </c:pt>
                <c:pt idx="83">
                  <c:v>277.79599999999999</c:v>
                </c:pt>
                <c:pt idx="84">
                  <c:v>277.65699999999998</c:v>
                </c:pt>
                <c:pt idx="85">
                  <c:v>323.93099999999998</c:v>
                </c:pt>
                <c:pt idx="86">
                  <c:v>323.79500000000002</c:v>
                </c:pt>
                <c:pt idx="87">
                  <c:v>323.01299999999998</c:v>
                </c:pt>
                <c:pt idx="88">
                  <c:v>323.83100000000002</c:v>
                </c:pt>
                <c:pt idx="89">
                  <c:v>217.55099999999999</c:v>
                </c:pt>
                <c:pt idx="90">
                  <c:v>217.43199999999999</c:v>
                </c:pt>
                <c:pt idx="91">
                  <c:v>153.874</c:v>
                </c:pt>
                <c:pt idx="92">
                  <c:v>153.88200000000001</c:v>
                </c:pt>
                <c:pt idx="93">
                  <c:v>153.76900000000001</c:v>
                </c:pt>
              </c:numCache>
            </c:numRef>
          </c:xVal>
          <c:yVal>
            <c:numRef>
              <c:f>'[GNSS_resumen_v4.xlsx]GNSS data'!$U$2:$U$95</c:f>
              <c:numCache>
                <c:formatCode>General</c:formatCode>
                <c:ptCount val="94"/>
                <c:pt idx="0">
                  <c:v>215</c:v>
                </c:pt>
                <c:pt idx="1">
                  <c:v>221</c:v>
                </c:pt>
                <c:pt idx="2">
                  <c:v>221</c:v>
                </c:pt>
                <c:pt idx="3">
                  <c:v>358</c:v>
                </c:pt>
                <c:pt idx="4">
                  <c:v>357</c:v>
                </c:pt>
                <c:pt idx="5">
                  <c:v>357</c:v>
                </c:pt>
                <c:pt idx="6">
                  <c:v>354</c:v>
                </c:pt>
                <c:pt idx="7">
                  <c:v>351</c:v>
                </c:pt>
                <c:pt idx="8">
                  <c:v>346</c:v>
                </c:pt>
                <c:pt idx="9">
                  <c:v>349</c:v>
                </c:pt>
                <c:pt idx="10">
                  <c:v>346</c:v>
                </c:pt>
                <c:pt idx="11">
                  <c:v>453</c:v>
                </c:pt>
                <c:pt idx="12">
                  <c:v>452</c:v>
                </c:pt>
                <c:pt idx="13">
                  <c:v>457</c:v>
                </c:pt>
                <c:pt idx="14">
                  <c:v>455</c:v>
                </c:pt>
                <c:pt idx="15">
                  <c:v>590</c:v>
                </c:pt>
                <c:pt idx="16">
                  <c:v>599</c:v>
                </c:pt>
                <c:pt idx="17">
                  <c:v>603</c:v>
                </c:pt>
                <c:pt idx="18">
                  <c:v>601</c:v>
                </c:pt>
                <c:pt idx="19">
                  <c:v>574</c:v>
                </c:pt>
                <c:pt idx="20">
                  <c:v>439</c:v>
                </c:pt>
                <c:pt idx="21">
                  <c:v>437</c:v>
                </c:pt>
                <c:pt idx="22">
                  <c:v>437</c:v>
                </c:pt>
                <c:pt idx="23">
                  <c:v>437</c:v>
                </c:pt>
                <c:pt idx="24">
                  <c:v>451</c:v>
                </c:pt>
                <c:pt idx="25">
                  <c:v>340</c:v>
                </c:pt>
                <c:pt idx="26">
                  <c:v>341</c:v>
                </c:pt>
                <c:pt idx="27">
                  <c:v>338</c:v>
                </c:pt>
                <c:pt idx="28">
                  <c:v>337</c:v>
                </c:pt>
                <c:pt idx="29">
                  <c:v>337</c:v>
                </c:pt>
                <c:pt idx="30">
                  <c:v>342</c:v>
                </c:pt>
                <c:pt idx="31">
                  <c:v>337</c:v>
                </c:pt>
                <c:pt idx="32">
                  <c:v>302</c:v>
                </c:pt>
                <c:pt idx="33">
                  <c:v>341</c:v>
                </c:pt>
                <c:pt idx="34">
                  <c:v>326</c:v>
                </c:pt>
                <c:pt idx="35">
                  <c:v>324</c:v>
                </c:pt>
                <c:pt idx="36">
                  <c:v>324</c:v>
                </c:pt>
                <c:pt idx="37">
                  <c:v>316</c:v>
                </c:pt>
                <c:pt idx="38">
                  <c:v>313</c:v>
                </c:pt>
                <c:pt idx="39">
                  <c:v>321</c:v>
                </c:pt>
                <c:pt idx="40">
                  <c:v>313</c:v>
                </c:pt>
                <c:pt idx="41">
                  <c:v>307</c:v>
                </c:pt>
                <c:pt idx="42">
                  <c:v>576</c:v>
                </c:pt>
                <c:pt idx="43">
                  <c:v>576</c:v>
                </c:pt>
                <c:pt idx="44">
                  <c:v>576</c:v>
                </c:pt>
                <c:pt idx="45">
                  <c:v>571</c:v>
                </c:pt>
                <c:pt idx="46">
                  <c:v>531</c:v>
                </c:pt>
                <c:pt idx="47">
                  <c:v>435</c:v>
                </c:pt>
                <c:pt idx="48">
                  <c:v>435</c:v>
                </c:pt>
                <c:pt idx="49">
                  <c:v>435</c:v>
                </c:pt>
                <c:pt idx="50">
                  <c:v>435</c:v>
                </c:pt>
                <c:pt idx="51">
                  <c:v>435</c:v>
                </c:pt>
                <c:pt idx="52">
                  <c:v>427</c:v>
                </c:pt>
                <c:pt idx="53">
                  <c:v>431</c:v>
                </c:pt>
                <c:pt idx="54">
                  <c:v>427</c:v>
                </c:pt>
                <c:pt idx="55">
                  <c:v>317</c:v>
                </c:pt>
                <c:pt idx="56">
                  <c:v>321</c:v>
                </c:pt>
                <c:pt idx="57">
                  <c:v>319</c:v>
                </c:pt>
                <c:pt idx="58">
                  <c:v>322</c:v>
                </c:pt>
                <c:pt idx="59">
                  <c:v>318</c:v>
                </c:pt>
                <c:pt idx="60">
                  <c:v>317</c:v>
                </c:pt>
                <c:pt idx="61">
                  <c:v>440</c:v>
                </c:pt>
                <c:pt idx="62">
                  <c:v>452</c:v>
                </c:pt>
                <c:pt idx="63">
                  <c:v>452</c:v>
                </c:pt>
                <c:pt idx="64">
                  <c:v>459</c:v>
                </c:pt>
                <c:pt idx="65">
                  <c:v>436</c:v>
                </c:pt>
                <c:pt idx="66">
                  <c:v>432</c:v>
                </c:pt>
                <c:pt idx="67">
                  <c:v>426</c:v>
                </c:pt>
                <c:pt idx="68">
                  <c:v>424</c:v>
                </c:pt>
                <c:pt idx="69">
                  <c:v>546</c:v>
                </c:pt>
                <c:pt idx="70">
                  <c:v>557</c:v>
                </c:pt>
                <c:pt idx="71">
                  <c:v>575</c:v>
                </c:pt>
                <c:pt idx="72">
                  <c:v>572</c:v>
                </c:pt>
                <c:pt idx="73">
                  <c:v>582</c:v>
                </c:pt>
                <c:pt idx="74">
                  <c:v>586</c:v>
                </c:pt>
                <c:pt idx="75">
                  <c:v>581</c:v>
                </c:pt>
                <c:pt idx="76">
                  <c:v>546</c:v>
                </c:pt>
                <c:pt idx="77">
                  <c:v>552</c:v>
                </c:pt>
                <c:pt idx="78">
                  <c:v>547</c:v>
                </c:pt>
                <c:pt idx="79">
                  <c:v>543</c:v>
                </c:pt>
                <c:pt idx="80">
                  <c:v>538</c:v>
                </c:pt>
                <c:pt idx="81">
                  <c:v>283</c:v>
                </c:pt>
                <c:pt idx="82">
                  <c:v>283</c:v>
                </c:pt>
                <c:pt idx="83">
                  <c:v>277</c:v>
                </c:pt>
                <c:pt idx="84">
                  <c:v>277</c:v>
                </c:pt>
                <c:pt idx="85">
                  <c:v>322</c:v>
                </c:pt>
                <c:pt idx="86">
                  <c:v>316</c:v>
                </c:pt>
                <c:pt idx="87">
                  <c:v>321</c:v>
                </c:pt>
                <c:pt idx="88">
                  <c:v>313</c:v>
                </c:pt>
                <c:pt idx="89">
                  <c:v>211</c:v>
                </c:pt>
                <c:pt idx="90">
                  <c:v>211</c:v>
                </c:pt>
                <c:pt idx="91">
                  <c:v>162</c:v>
                </c:pt>
                <c:pt idx="92">
                  <c:v>162</c:v>
                </c:pt>
                <c:pt idx="93">
                  <c:v>1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5AE-4E68-95EE-162272CF08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5149568"/>
        <c:axId val="565145408"/>
      </c:scatterChart>
      <c:valAx>
        <c:axId val="565149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N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145408"/>
        <c:crosses val="autoZero"/>
        <c:crossBetween val="midCat"/>
      </c:valAx>
      <c:valAx>
        <c:axId val="565145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STER G-DE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5149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12</Pages>
  <Words>3006</Words>
  <Characters>17135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a paz vásquez parraguez</dc:creator>
  <cp:keywords/>
  <dc:description/>
  <cp:lastModifiedBy>alicia paz vásquez parraguez</cp:lastModifiedBy>
  <cp:revision>204</cp:revision>
  <cp:lastPrinted>2021-11-15T19:12:00Z</cp:lastPrinted>
  <dcterms:created xsi:type="dcterms:W3CDTF">2021-09-06T20:22:00Z</dcterms:created>
  <dcterms:modified xsi:type="dcterms:W3CDTF">2021-12-24T17:27:00Z</dcterms:modified>
</cp:coreProperties>
</file>